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147E2" w14:textId="77777777" w:rsidR="00C6664D" w:rsidRPr="00F631D7" w:rsidRDefault="0039347F" w:rsidP="00C6664D">
      <w:pPr>
        <w:rPr>
          <w:rFonts w:ascii="Arial" w:hAnsi="Arial" w:cs="Arial"/>
          <w:sz w:val="16"/>
          <w:szCs w:val="16"/>
          <w:lang w:val="en-GB"/>
        </w:rPr>
      </w:pPr>
      <w:r>
        <w:rPr>
          <w:rFonts w:ascii="Arial" w:hAnsi="Arial" w:cs="Arial"/>
          <w:bCs/>
          <w:noProof/>
          <w:sz w:val="22"/>
          <w:szCs w:val="22"/>
          <w:lang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E0C9BF" wp14:editId="64A8A27D">
                <wp:simplePos x="0" y="0"/>
                <wp:positionH relativeFrom="column">
                  <wp:posOffset>3900170</wp:posOffset>
                </wp:positionH>
                <wp:positionV relativeFrom="paragraph">
                  <wp:posOffset>-604520</wp:posOffset>
                </wp:positionV>
                <wp:extent cx="2447925" cy="1152525"/>
                <wp:effectExtent l="0" t="0" r="28575" b="28575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7925" cy="1152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9E757" w14:textId="77777777" w:rsidR="00C6664D" w:rsidRPr="00A650AC" w:rsidRDefault="00C6664D" w:rsidP="00C6664D">
                            <w:pPr>
                              <w:pStyle w:val="BodyText"/>
                              <w:tabs>
                                <w:tab w:val="left" w:pos="9720"/>
                              </w:tabs>
                              <w:spacing w:line="230" w:lineRule="exact"/>
                              <w:jc w:val="center"/>
                              <w:rPr>
                                <w:rFonts w:ascii="Acumin Pro" w:hAnsi="Acumin Pro" w:cs="Arial"/>
                                <w:b/>
                                <w:smallCaps w:val="0"/>
                                <w:color w:val="44546A" w:themeColor="text2"/>
                                <w:szCs w:val="22"/>
                                <w:lang w:eastAsia="zh-TW"/>
                              </w:rPr>
                            </w:pPr>
                            <w:r w:rsidRPr="00A650AC">
                              <w:rPr>
                                <w:rFonts w:ascii="Acumin Pro" w:hAnsi="Acumin Pro" w:cs="Arial"/>
                                <w:b/>
                                <w:smallCaps w:val="0"/>
                                <w:color w:val="44546A" w:themeColor="text2"/>
                                <w:szCs w:val="22"/>
                                <w:lang w:eastAsia="zh-TW"/>
                              </w:rPr>
                              <w:t>Please return this form to:</w:t>
                            </w:r>
                          </w:p>
                          <w:p w14:paraId="516CA83B" w14:textId="77777777" w:rsidR="00C6664D" w:rsidRPr="007A1D6F" w:rsidRDefault="00C6664D" w:rsidP="00C6664D">
                            <w:pPr>
                              <w:pStyle w:val="BodyText"/>
                              <w:tabs>
                                <w:tab w:val="left" w:pos="9720"/>
                              </w:tabs>
                              <w:spacing w:line="230" w:lineRule="exact"/>
                              <w:jc w:val="center"/>
                              <w:rPr>
                                <w:rFonts w:ascii="Alegreya" w:hAnsi="Alegreya" w:cs="Arial"/>
                                <w:b/>
                                <w:smallCaps w:val="0"/>
                                <w:sz w:val="16"/>
                                <w:lang w:eastAsia="zh-HK"/>
                              </w:rPr>
                            </w:pPr>
                            <w:r w:rsidRPr="007A1D6F">
                              <w:rPr>
                                <w:rFonts w:ascii="Alegreya" w:hAnsi="Alegreya" w:cs="Arial"/>
                                <w:b/>
                                <w:smallCaps w:val="0"/>
                                <w:sz w:val="16"/>
                                <w:lang w:eastAsia="zh-TW"/>
                              </w:rPr>
                              <w:t>Development Department</w:t>
                            </w:r>
                          </w:p>
                          <w:p w14:paraId="507EBF0B" w14:textId="77777777" w:rsidR="00C6664D" w:rsidRPr="007A1D6F" w:rsidRDefault="00C6664D" w:rsidP="00C6664D">
                            <w:pPr>
                              <w:pStyle w:val="BodyText"/>
                              <w:tabs>
                                <w:tab w:val="left" w:pos="9720"/>
                              </w:tabs>
                              <w:spacing w:line="230" w:lineRule="exact"/>
                              <w:jc w:val="center"/>
                              <w:rPr>
                                <w:rFonts w:ascii="Alegreya" w:hAnsi="Alegreya" w:cs="Arial"/>
                                <w:smallCaps w:val="0"/>
                                <w:sz w:val="16"/>
                              </w:rPr>
                            </w:pPr>
                            <w:r w:rsidRPr="007A1D6F">
                              <w:rPr>
                                <w:rFonts w:ascii="Alegreya" w:hAnsi="Alegreya" w:cs="Arial"/>
                                <w:smallCaps w:val="0"/>
                                <w:sz w:val="16"/>
                                <w:lang w:eastAsia="zh-HK"/>
                              </w:rPr>
                              <w:t>Asia Society Hong Kong Center</w:t>
                            </w:r>
                          </w:p>
                          <w:p w14:paraId="2973DA25" w14:textId="77777777" w:rsidR="00C6664D" w:rsidRPr="007A1D6F" w:rsidRDefault="00C6664D" w:rsidP="00C6664D">
                            <w:pPr>
                              <w:pStyle w:val="BodyText"/>
                              <w:tabs>
                                <w:tab w:val="left" w:pos="9720"/>
                              </w:tabs>
                              <w:spacing w:line="230" w:lineRule="exact"/>
                              <w:jc w:val="center"/>
                              <w:rPr>
                                <w:rFonts w:ascii="Alegreya" w:hAnsi="Alegreya" w:cs="Arial"/>
                                <w:smallCaps w:val="0"/>
                                <w:sz w:val="16"/>
                                <w:lang w:eastAsia="zh-HK"/>
                              </w:rPr>
                            </w:pPr>
                            <w:r w:rsidRPr="007A1D6F">
                              <w:rPr>
                                <w:rFonts w:ascii="Alegreya" w:hAnsi="Alegreya" w:cs="Arial"/>
                                <w:smallCaps w:val="0"/>
                                <w:sz w:val="16"/>
                              </w:rPr>
                              <w:t>9 Justice Drive, Admiralty, Hong Kong</w:t>
                            </w:r>
                          </w:p>
                          <w:p w14:paraId="5C848C6A" w14:textId="77777777" w:rsidR="00C6664D" w:rsidRPr="007A1D6F" w:rsidRDefault="00C6664D" w:rsidP="00C6664D">
                            <w:pPr>
                              <w:pStyle w:val="BodyText"/>
                              <w:tabs>
                                <w:tab w:val="left" w:pos="9720"/>
                              </w:tabs>
                              <w:spacing w:line="230" w:lineRule="exact"/>
                              <w:jc w:val="center"/>
                              <w:rPr>
                                <w:rFonts w:ascii="Alegreya" w:hAnsi="Alegreya" w:cs="Arial"/>
                                <w:smallCaps w:val="0"/>
                                <w:sz w:val="16"/>
                                <w:lang w:eastAsia="zh-HK"/>
                              </w:rPr>
                            </w:pPr>
                            <w:r w:rsidRPr="007A1D6F">
                              <w:rPr>
                                <w:rFonts w:ascii="Alegreya" w:hAnsi="Alegreya" w:cs="Arial"/>
                                <w:smallCaps w:val="0"/>
                                <w:sz w:val="16"/>
                                <w:lang w:eastAsia="zh-HK"/>
                              </w:rPr>
                              <w:t>developmenthk@asiasociety.org</w:t>
                            </w:r>
                            <w:r w:rsidR="00A650AC" w:rsidRPr="007A1D6F">
                              <w:rPr>
                                <w:rFonts w:ascii="Alegreya" w:hAnsi="Alegreya" w:cs="Arial"/>
                                <w:smallCaps w:val="0"/>
                                <w:sz w:val="16"/>
                                <w:lang w:eastAsia="zh-HK"/>
                              </w:rPr>
                              <w:t>.hk</w:t>
                            </w:r>
                          </w:p>
                          <w:p w14:paraId="640BA994" w14:textId="77777777" w:rsidR="00C6664D" w:rsidRPr="007A1D6F" w:rsidRDefault="00C6664D" w:rsidP="00C6664D">
                            <w:pPr>
                              <w:pStyle w:val="BodyText"/>
                              <w:tabs>
                                <w:tab w:val="left" w:pos="9720"/>
                              </w:tabs>
                              <w:spacing w:line="230" w:lineRule="exact"/>
                              <w:jc w:val="center"/>
                              <w:rPr>
                                <w:rFonts w:ascii="Alegreya" w:hAnsi="Alegreya" w:cs="Arial"/>
                                <w:smallCaps w:val="0"/>
                                <w:sz w:val="16"/>
                                <w:lang w:eastAsia="zh-HK"/>
                              </w:rPr>
                            </w:pPr>
                            <w:r w:rsidRPr="007A1D6F">
                              <w:rPr>
                                <w:rFonts w:ascii="Alegreya" w:hAnsi="Alegreya" w:cs="Arial"/>
                                <w:smallCaps w:val="0"/>
                                <w:sz w:val="16"/>
                                <w:lang w:eastAsia="zh-HK"/>
                              </w:rPr>
                              <w:t>+ 852 2103-9567 (Tel)</w:t>
                            </w:r>
                          </w:p>
                          <w:p w14:paraId="2E758243" w14:textId="77777777" w:rsidR="00C6664D" w:rsidRPr="007A1D6F" w:rsidRDefault="00C6664D" w:rsidP="00C6664D">
                            <w:pPr>
                              <w:pStyle w:val="BodyText"/>
                              <w:pBdr>
                                <w:bottom w:val="single" w:sz="4" w:space="1" w:color="auto"/>
                              </w:pBdr>
                              <w:tabs>
                                <w:tab w:val="left" w:pos="9720"/>
                              </w:tabs>
                              <w:spacing w:line="230" w:lineRule="exact"/>
                              <w:jc w:val="center"/>
                              <w:rPr>
                                <w:rFonts w:ascii="Alegreya" w:hAnsi="Alegreya" w:cs="Arial"/>
                                <w:smallCaps w:val="0"/>
                                <w:sz w:val="16"/>
                                <w:lang w:eastAsia="zh-HK"/>
                              </w:rPr>
                            </w:pPr>
                            <w:r w:rsidRPr="007A1D6F">
                              <w:rPr>
                                <w:rFonts w:ascii="Alegreya" w:hAnsi="Alegreya" w:cs="Arial"/>
                                <w:smallCaps w:val="0"/>
                                <w:sz w:val="16"/>
                                <w:lang w:eastAsia="zh-HK"/>
                              </w:rPr>
                              <w:t>+ 852 2524-1099 (Fax)</w:t>
                            </w:r>
                          </w:p>
                          <w:p w14:paraId="6D13029A" w14:textId="77777777" w:rsidR="00C6664D" w:rsidRDefault="00C6664D" w:rsidP="00C6664D">
                            <w:pPr>
                              <w:pStyle w:val="BodyText"/>
                              <w:pBdr>
                                <w:bottom w:val="single" w:sz="4" w:space="1" w:color="auto"/>
                              </w:pBdr>
                              <w:tabs>
                                <w:tab w:val="left" w:pos="9720"/>
                              </w:tabs>
                              <w:spacing w:line="230" w:lineRule="exact"/>
                              <w:jc w:val="center"/>
                              <w:rPr>
                                <w:rFonts w:cs="Arial"/>
                                <w:smallCaps w:val="0"/>
                                <w:sz w:val="16"/>
                                <w:lang w:eastAsia="zh-HK"/>
                              </w:rPr>
                            </w:pPr>
                          </w:p>
                          <w:p w14:paraId="0D57CBFA" w14:textId="77777777" w:rsidR="00C6664D" w:rsidRDefault="00C6664D" w:rsidP="00C6664D">
                            <w:pPr>
                              <w:pStyle w:val="BodyText"/>
                              <w:pBdr>
                                <w:bottom w:val="single" w:sz="4" w:space="1" w:color="auto"/>
                              </w:pBdr>
                              <w:tabs>
                                <w:tab w:val="left" w:pos="9720"/>
                              </w:tabs>
                              <w:spacing w:line="230" w:lineRule="exact"/>
                              <w:jc w:val="center"/>
                              <w:rPr>
                                <w:rFonts w:cs="Arial"/>
                                <w:smallCaps w:val="0"/>
                                <w:sz w:val="16"/>
                                <w:lang w:eastAsia="zh-HK"/>
                              </w:rPr>
                            </w:pPr>
                          </w:p>
                          <w:p w14:paraId="7C38FD60" w14:textId="77777777" w:rsidR="00C6664D" w:rsidRDefault="00C6664D" w:rsidP="00C6664D">
                            <w:pPr>
                              <w:pStyle w:val="BodyText"/>
                              <w:pBdr>
                                <w:bottom w:val="single" w:sz="4" w:space="1" w:color="auto"/>
                              </w:pBdr>
                              <w:tabs>
                                <w:tab w:val="left" w:pos="9720"/>
                              </w:tabs>
                              <w:spacing w:line="230" w:lineRule="exact"/>
                              <w:jc w:val="center"/>
                              <w:rPr>
                                <w:rFonts w:cs="Arial"/>
                                <w:smallCaps w:val="0"/>
                                <w:sz w:val="16"/>
                                <w:lang w:eastAsia="zh-HK"/>
                              </w:rPr>
                            </w:pPr>
                          </w:p>
                          <w:p w14:paraId="315D37A0" w14:textId="77777777" w:rsidR="00C6664D" w:rsidRPr="00686467" w:rsidRDefault="00C6664D" w:rsidP="00C6664D">
                            <w:pPr>
                              <w:pStyle w:val="BodyText"/>
                              <w:pBdr>
                                <w:bottom w:val="single" w:sz="4" w:space="1" w:color="auto"/>
                              </w:pBdr>
                              <w:tabs>
                                <w:tab w:val="left" w:pos="9720"/>
                              </w:tabs>
                              <w:spacing w:line="230" w:lineRule="exact"/>
                              <w:jc w:val="center"/>
                              <w:rPr>
                                <w:rFonts w:cs="Arial"/>
                                <w:smallCaps w:val="0"/>
                                <w:sz w:val="16"/>
                                <w:lang w:eastAsia="zh-H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E0C9BF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307.1pt;margin-top:-47.6pt;width:192.75pt;height:9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" strokecolor="black [3213]">
                <v:textbox>
                  <w:txbxContent>
                    <w:p w14:paraId="1D39E757" w14:textId="77777777" w:rsidR="00C6664D" w:rsidRPr="00A650AC" w:rsidRDefault="00C6664D" w:rsidP="00C6664D">
                      <w:pPr>
                        <w:pStyle w:val="BodyText"/>
                        <w:tabs>
                          <w:tab w:val="left" w:pos="9720"/>
                        </w:tabs>
                        <w:spacing w:line="230" w:lineRule="exact"/>
                        <w:jc w:val="center"/>
                        <w:rPr>
                          <w:rFonts w:ascii="Acumin Pro" w:hAnsi="Acumin Pro" w:cs="Arial"/>
                          <w:b/>
                          <w:smallCaps w:val="0"/>
                          <w:color w:val="44546A" w:themeColor="text2"/>
                          <w:szCs w:val="22"/>
                          <w:lang w:eastAsia="zh-TW"/>
                        </w:rPr>
                      </w:pPr>
                      <w:r w:rsidRPr="00A650AC">
                        <w:rPr>
                          <w:rFonts w:ascii="Acumin Pro" w:hAnsi="Acumin Pro" w:cs="Arial"/>
                          <w:b/>
                          <w:smallCaps w:val="0"/>
                          <w:color w:val="44546A" w:themeColor="text2"/>
                          <w:szCs w:val="22"/>
                          <w:lang w:eastAsia="zh-TW"/>
                        </w:rPr>
                        <w:t>Please return this form to:</w:t>
                      </w:r>
                    </w:p>
                    <w:p w14:paraId="516CA83B" w14:textId="77777777" w:rsidR="00C6664D" w:rsidRPr="007A1D6F" w:rsidRDefault="00C6664D" w:rsidP="00C6664D">
                      <w:pPr>
                        <w:pStyle w:val="BodyText"/>
                        <w:tabs>
                          <w:tab w:val="left" w:pos="9720"/>
                        </w:tabs>
                        <w:spacing w:line="230" w:lineRule="exact"/>
                        <w:jc w:val="center"/>
                        <w:rPr>
                          <w:rFonts w:ascii="Alegreya" w:hAnsi="Alegreya" w:cs="Arial"/>
                          <w:b/>
                          <w:smallCaps w:val="0"/>
                          <w:sz w:val="16"/>
                          <w:lang w:eastAsia="zh-HK"/>
                        </w:rPr>
                      </w:pPr>
                      <w:r w:rsidRPr="007A1D6F">
                        <w:rPr>
                          <w:rFonts w:ascii="Alegreya" w:hAnsi="Alegreya" w:cs="Arial"/>
                          <w:b/>
                          <w:smallCaps w:val="0"/>
                          <w:sz w:val="16"/>
                          <w:lang w:eastAsia="zh-TW"/>
                        </w:rPr>
                        <w:t>Development Department</w:t>
                      </w:r>
                    </w:p>
                    <w:p w14:paraId="507EBF0B" w14:textId="77777777" w:rsidR="00C6664D" w:rsidRPr="007A1D6F" w:rsidRDefault="00C6664D" w:rsidP="00C6664D">
                      <w:pPr>
                        <w:pStyle w:val="BodyText"/>
                        <w:tabs>
                          <w:tab w:val="left" w:pos="9720"/>
                        </w:tabs>
                        <w:spacing w:line="230" w:lineRule="exact"/>
                        <w:jc w:val="center"/>
                        <w:rPr>
                          <w:rFonts w:ascii="Alegreya" w:hAnsi="Alegreya" w:cs="Arial"/>
                          <w:smallCaps w:val="0"/>
                          <w:sz w:val="16"/>
                        </w:rPr>
                      </w:pPr>
                      <w:r w:rsidRPr="007A1D6F">
                        <w:rPr>
                          <w:rFonts w:ascii="Alegreya" w:hAnsi="Alegreya" w:cs="Arial"/>
                          <w:smallCaps w:val="0"/>
                          <w:sz w:val="16"/>
                          <w:lang w:eastAsia="zh-HK"/>
                        </w:rPr>
                        <w:t>Asia Society Hong Kong Center</w:t>
                      </w:r>
                    </w:p>
                    <w:p w14:paraId="2973DA25" w14:textId="77777777" w:rsidR="00C6664D" w:rsidRPr="007A1D6F" w:rsidRDefault="00C6664D" w:rsidP="00C6664D">
                      <w:pPr>
                        <w:pStyle w:val="BodyText"/>
                        <w:tabs>
                          <w:tab w:val="left" w:pos="9720"/>
                        </w:tabs>
                        <w:spacing w:line="230" w:lineRule="exact"/>
                        <w:jc w:val="center"/>
                        <w:rPr>
                          <w:rFonts w:ascii="Alegreya" w:hAnsi="Alegreya" w:cs="Arial"/>
                          <w:smallCaps w:val="0"/>
                          <w:sz w:val="16"/>
                          <w:lang w:eastAsia="zh-HK"/>
                        </w:rPr>
                      </w:pPr>
                      <w:r w:rsidRPr="007A1D6F">
                        <w:rPr>
                          <w:rFonts w:ascii="Alegreya" w:hAnsi="Alegreya" w:cs="Arial"/>
                          <w:smallCaps w:val="0"/>
                          <w:sz w:val="16"/>
                        </w:rPr>
                        <w:t>9 Justice Drive, Admiralty, Hong Kong</w:t>
                      </w:r>
                    </w:p>
                    <w:p w14:paraId="5C848C6A" w14:textId="77777777" w:rsidR="00C6664D" w:rsidRPr="007A1D6F" w:rsidRDefault="00C6664D" w:rsidP="00C6664D">
                      <w:pPr>
                        <w:pStyle w:val="BodyText"/>
                        <w:tabs>
                          <w:tab w:val="left" w:pos="9720"/>
                        </w:tabs>
                        <w:spacing w:line="230" w:lineRule="exact"/>
                        <w:jc w:val="center"/>
                        <w:rPr>
                          <w:rFonts w:ascii="Alegreya" w:hAnsi="Alegreya" w:cs="Arial"/>
                          <w:smallCaps w:val="0"/>
                          <w:sz w:val="16"/>
                          <w:lang w:eastAsia="zh-HK"/>
                        </w:rPr>
                      </w:pPr>
                      <w:r w:rsidRPr="007A1D6F">
                        <w:rPr>
                          <w:rFonts w:ascii="Alegreya" w:hAnsi="Alegreya" w:cs="Arial"/>
                          <w:smallCaps w:val="0"/>
                          <w:sz w:val="16"/>
                          <w:lang w:eastAsia="zh-HK"/>
                        </w:rPr>
                        <w:t>developmenthk@asiasociety.org</w:t>
                      </w:r>
                      <w:r w:rsidR="00A650AC" w:rsidRPr="007A1D6F">
                        <w:rPr>
                          <w:rFonts w:ascii="Alegreya" w:hAnsi="Alegreya" w:cs="Arial"/>
                          <w:smallCaps w:val="0"/>
                          <w:sz w:val="16"/>
                          <w:lang w:eastAsia="zh-HK"/>
                        </w:rPr>
                        <w:t>.hk</w:t>
                      </w:r>
                    </w:p>
                    <w:p w14:paraId="640BA994" w14:textId="77777777" w:rsidR="00C6664D" w:rsidRPr="007A1D6F" w:rsidRDefault="00C6664D" w:rsidP="00C6664D">
                      <w:pPr>
                        <w:pStyle w:val="BodyText"/>
                        <w:tabs>
                          <w:tab w:val="left" w:pos="9720"/>
                        </w:tabs>
                        <w:spacing w:line="230" w:lineRule="exact"/>
                        <w:jc w:val="center"/>
                        <w:rPr>
                          <w:rFonts w:ascii="Alegreya" w:hAnsi="Alegreya" w:cs="Arial"/>
                          <w:smallCaps w:val="0"/>
                          <w:sz w:val="16"/>
                          <w:lang w:eastAsia="zh-HK"/>
                        </w:rPr>
                      </w:pPr>
                      <w:r w:rsidRPr="007A1D6F">
                        <w:rPr>
                          <w:rFonts w:ascii="Alegreya" w:hAnsi="Alegreya" w:cs="Arial"/>
                          <w:smallCaps w:val="0"/>
                          <w:sz w:val="16"/>
                          <w:lang w:eastAsia="zh-HK"/>
                        </w:rPr>
                        <w:t>+ 852 2103-9567 (Tel)</w:t>
                      </w:r>
                    </w:p>
                    <w:p w14:paraId="2E758243" w14:textId="77777777" w:rsidR="00C6664D" w:rsidRPr="007A1D6F" w:rsidRDefault="00C6664D" w:rsidP="00C6664D">
                      <w:pPr>
                        <w:pStyle w:val="BodyText"/>
                        <w:pBdr>
                          <w:bottom w:val="single" w:sz="4" w:space="1" w:color="auto"/>
                        </w:pBdr>
                        <w:tabs>
                          <w:tab w:val="left" w:pos="9720"/>
                        </w:tabs>
                        <w:spacing w:line="230" w:lineRule="exact"/>
                        <w:jc w:val="center"/>
                        <w:rPr>
                          <w:rFonts w:ascii="Alegreya" w:hAnsi="Alegreya" w:cs="Arial"/>
                          <w:smallCaps w:val="0"/>
                          <w:sz w:val="16"/>
                          <w:lang w:eastAsia="zh-HK"/>
                        </w:rPr>
                      </w:pPr>
                      <w:r w:rsidRPr="007A1D6F">
                        <w:rPr>
                          <w:rFonts w:ascii="Alegreya" w:hAnsi="Alegreya" w:cs="Arial"/>
                          <w:smallCaps w:val="0"/>
                          <w:sz w:val="16"/>
                          <w:lang w:eastAsia="zh-HK"/>
                        </w:rPr>
                        <w:t>+ 852 2524-1099 (Fax)</w:t>
                      </w:r>
                    </w:p>
                    <w:p w14:paraId="6D13029A" w14:textId="77777777" w:rsidR="00C6664D" w:rsidRDefault="00C6664D" w:rsidP="00C6664D">
                      <w:pPr>
                        <w:pStyle w:val="BodyText"/>
                        <w:pBdr>
                          <w:bottom w:val="single" w:sz="4" w:space="1" w:color="auto"/>
                        </w:pBdr>
                        <w:tabs>
                          <w:tab w:val="left" w:pos="9720"/>
                        </w:tabs>
                        <w:spacing w:line="230" w:lineRule="exact"/>
                        <w:jc w:val="center"/>
                        <w:rPr>
                          <w:rFonts w:cs="Arial"/>
                          <w:smallCaps w:val="0"/>
                          <w:sz w:val="16"/>
                          <w:lang w:eastAsia="zh-HK"/>
                        </w:rPr>
                      </w:pPr>
                    </w:p>
                    <w:p w14:paraId="0D57CBFA" w14:textId="77777777" w:rsidR="00C6664D" w:rsidRDefault="00C6664D" w:rsidP="00C6664D">
                      <w:pPr>
                        <w:pStyle w:val="BodyText"/>
                        <w:pBdr>
                          <w:bottom w:val="single" w:sz="4" w:space="1" w:color="auto"/>
                        </w:pBdr>
                        <w:tabs>
                          <w:tab w:val="left" w:pos="9720"/>
                        </w:tabs>
                        <w:spacing w:line="230" w:lineRule="exact"/>
                        <w:jc w:val="center"/>
                        <w:rPr>
                          <w:rFonts w:cs="Arial"/>
                          <w:smallCaps w:val="0"/>
                          <w:sz w:val="16"/>
                          <w:lang w:eastAsia="zh-HK"/>
                        </w:rPr>
                      </w:pPr>
                    </w:p>
                    <w:p w14:paraId="7C38FD60" w14:textId="77777777" w:rsidR="00C6664D" w:rsidRDefault="00C6664D" w:rsidP="00C6664D">
                      <w:pPr>
                        <w:pStyle w:val="BodyText"/>
                        <w:pBdr>
                          <w:bottom w:val="single" w:sz="4" w:space="1" w:color="auto"/>
                        </w:pBdr>
                        <w:tabs>
                          <w:tab w:val="left" w:pos="9720"/>
                        </w:tabs>
                        <w:spacing w:line="230" w:lineRule="exact"/>
                        <w:jc w:val="center"/>
                        <w:rPr>
                          <w:rFonts w:cs="Arial"/>
                          <w:smallCaps w:val="0"/>
                          <w:sz w:val="16"/>
                          <w:lang w:eastAsia="zh-HK"/>
                        </w:rPr>
                      </w:pPr>
                    </w:p>
                    <w:p w14:paraId="315D37A0" w14:textId="77777777" w:rsidR="00C6664D" w:rsidRPr="00686467" w:rsidRDefault="00C6664D" w:rsidP="00C6664D">
                      <w:pPr>
                        <w:pStyle w:val="BodyText"/>
                        <w:pBdr>
                          <w:bottom w:val="single" w:sz="4" w:space="1" w:color="auto"/>
                        </w:pBdr>
                        <w:tabs>
                          <w:tab w:val="left" w:pos="9720"/>
                        </w:tabs>
                        <w:spacing w:line="230" w:lineRule="exact"/>
                        <w:jc w:val="center"/>
                        <w:rPr>
                          <w:rFonts w:cs="Arial"/>
                          <w:smallCaps w:val="0"/>
                          <w:sz w:val="16"/>
                          <w:lang w:eastAsia="zh-HK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650AC">
        <w:rPr>
          <w:rFonts w:ascii="Arial" w:hAnsi="Arial" w:cs="Arial"/>
          <w:bCs/>
          <w:noProof/>
          <w:sz w:val="22"/>
          <w:szCs w:val="22"/>
          <w:lang w:eastAsia="zh-TW"/>
        </w:rPr>
        <w:drawing>
          <wp:anchor distT="0" distB="0" distL="114300" distR="114300" simplePos="0" relativeHeight="251659264" behindDoc="0" locked="0" layoutInCell="1" allowOverlap="1" wp14:anchorId="346E8A26" wp14:editId="0FB6AD7F">
            <wp:simplePos x="0" y="0"/>
            <wp:positionH relativeFrom="column">
              <wp:posOffset>3175</wp:posOffset>
            </wp:positionH>
            <wp:positionV relativeFrom="paragraph">
              <wp:posOffset>-324485</wp:posOffset>
            </wp:positionV>
            <wp:extent cx="1499235" cy="871220"/>
            <wp:effectExtent l="0" t="0" r="5715" b="508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S_HK_large_3spot(transparent bkgd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235" cy="87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8FA8C8" w14:textId="77777777" w:rsidR="00C6664D" w:rsidRDefault="00C6664D" w:rsidP="00C6664D">
      <w:pPr>
        <w:rPr>
          <w:b/>
          <w:bCs/>
          <w:lang w:val="en-GB"/>
        </w:rPr>
      </w:pPr>
    </w:p>
    <w:p w14:paraId="364AC7EA" w14:textId="77777777" w:rsidR="00C6664D" w:rsidRDefault="00C6664D" w:rsidP="00C6664D">
      <w:pPr>
        <w:rPr>
          <w:rFonts w:ascii="Arial" w:hAnsi="Arial" w:cs="Arial"/>
          <w:b/>
          <w:sz w:val="32"/>
          <w:szCs w:val="32"/>
        </w:rPr>
      </w:pPr>
    </w:p>
    <w:p w14:paraId="6DE42BE1" w14:textId="77777777" w:rsidR="00C6664D" w:rsidRDefault="00C6664D" w:rsidP="00C6664D">
      <w:pPr>
        <w:jc w:val="center"/>
        <w:rPr>
          <w:rFonts w:ascii="Arial" w:hAnsi="Arial" w:cs="Arial"/>
          <w:b/>
          <w:sz w:val="32"/>
          <w:szCs w:val="32"/>
        </w:rPr>
      </w:pPr>
    </w:p>
    <w:p w14:paraId="657448B4" w14:textId="77777777" w:rsidR="00C6664D" w:rsidRPr="00BC26FB" w:rsidRDefault="00C6664D" w:rsidP="00C6664D">
      <w:pPr>
        <w:jc w:val="center"/>
        <w:rPr>
          <w:rFonts w:ascii="Transat Text Medium" w:hAnsi="Transat Text Medium" w:cs="Arial"/>
          <w:b/>
          <w:sz w:val="28"/>
          <w:szCs w:val="28"/>
        </w:rPr>
      </w:pPr>
      <w:r w:rsidRPr="00BC26FB">
        <w:rPr>
          <w:rFonts w:ascii="Transat Text Medium" w:hAnsi="Transat Text Medium" w:cs="Arial"/>
          <w:b/>
        </w:rPr>
        <w:t>Asia Society Hong Kong Center</w:t>
      </w:r>
      <w:r w:rsidRPr="00BC26FB">
        <w:rPr>
          <w:rFonts w:ascii="Transat Text Medium" w:hAnsi="Transat Text Medium" w:cs="Arial"/>
          <w:b/>
        </w:rPr>
        <w:br/>
        <w:t>Donation Form</w:t>
      </w:r>
    </w:p>
    <w:p w14:paraId="391605DF" w14:textId="77777777" w:rsidR="00C6664D" w:rsidRPr="0061155E" w:rsidRDefault="00C6664D" w:rsidP="00E36F94">
      <w:pPr>
        <w:ind w:left="142" w:hanging="142"/>
        <w:rPr>
          <w:rFonts w:ascii="Arial" w:hAnsi="Arial" w:cs="Arial"/>
          <w:b/>
          <w:sz w:val="18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38"/>
        <w:gridCol w:w="6671"/>
      </w:tblGrid>
      <w:tr w:rsidR="00C6664D" w:rsidRPr="007A1D6F" w14:paraId="49D6B88C" w14:textId="77777777" w:rsidTr="00DE0979">
        <w:trPr>
          <w:trHeight w:val="454"/>
        </w:trPr>
        <w:tc>
          <w:tcPr>
            <w:tcW w:w="2538" w:type="dxa"/>
            <w:shd w:val="clear" w:color="auto" w:fill="auto"/>
            <w:vAlign w:val="center"/>
          </w:tcPr>
          <w:p w14:paraId="1CEC05BE" w14:textId="77777777" w:rsidR="00C6664D" w:rsidRPr="007A1D6F" w:rsidRDefault="00C6664D" w:rsidP="00DE0979">
            <w:pPr>
              <w:rPr>
                <w:rFonts w:ascii="Alegreya" w:hAnsi="Alegreya" w:cs="Arial"/>
                <w:sz w:val="20"/>
                <w:szCs w:val="20"/>
              </w:rPr>
            </w:pPr>
            <w:r w:rsidRPr="007A1D6F">
              <w:rPr>
                <w:rFonts w:ascii="Alegreya" w:hAnsi="Alegreya" w:cs="Arial"/>
                <w:sz w:val="20"/>
                <w:szCs w:val="20"/>
              </w:rPr>
              <w:t>Donor name:</w:t>
            </w:r>
          </w:p>
        </w:tc>
        <w:sdt>
          <w:sdtPr>
            <w:rPr>
              <w:rFonts w:ascii="Alegreya" w:hAnsi="Alegreya" w:cs="Arial"/>
              <w:sz w:val="20"/>
              <w:szCs w:val="20"/>
            </w:rPr>
            <w:id w:val="-878014998"/>
            <w:placeholder>
              <w:docPart w:val="DefaultPlaceholder_1082065158"/>
            </w:placeholder>
            <w:text/>
          </w:sdtPr>
          <w:sdtContent>
            <w:tc>
              <w:tcPr>
                <w:tcW w:w="6671" w:type="dxa"/>
                <w:shd w:val="clear" w:color="auto" w:fill="auto"/>
                <w:vAlign w:val="center"/>
              </w:tcPr>
              <w:p w14:paraId="25A519AD" w14:textId="2F4BEBD5" w:rsidR="00C6664D" w:rsidRPr="007A1D6F" w:rsidRDefault="00272121" w:rsidP="00DE0979">
                <w:pPr>
                  <w:rPr>
                    <w:rFonts w:ascii="Alegreya" w:hAnsi="Alegreya" w:cs="Arial"/>
                    <w:sz w:val="20"/>
                    <w:szCs w:val="20"/>
                  </w:rPr>
                </w:pPr>
                <w:r>
                  <w:t xml:space="preserve">                                       </w:t>
                </w:r>
              </w:p>
            </w:tc>
          </w:sdtContent>
        </w:sdt>
      </w:tr>
      <w:tr w:rsidR="00C6664D" w:rsidRPr="007A1D6F" w14:paraId="6A4216F0" w14:textId="77777777" w:rsidTr="00DE0979">
        <w:trPr>
          <w:trHeight w:val="454"/>
        </w:trPr>
        <w:tc>
          <w:tcPr>
            <w:tcW w:w="2538" w:type="dxa"/>
            <w:shd w:val="clear" w:color="auto" w:fill="auto"/>
            <w:vAlign w:val="center"/>
          </w:tcPr>
          <w:p w14:paraId="4D729D43" w14:textId="77777777" w:rsidR="00C6664D" w:rsidRPr="007A1D6F" w:rsidRDefault="00C6664D" w:rsidP="00DE0979">
            <w:pPr>
              <w:rPr>
                <w:rFonts w:ascii="Alegreya" w:hAnsi="Alegreya" w:cs="Arial"/>
                <w:sz w:val="20"/>
                <w:szCs w:val="20"/>
              </w:rPr>
            </w:pPr>
            <w:r w:rsidRPr="007A1D6F">
              <w:rPr>
                <w:rFonts w:ascii="Alegreya" w:hAnsi="Alegreya" w:cs="Arial"/>
                <w:sz w:val="20"/>
                <w:szCs w:val="20"/>
              </w:rPr>
              <w:t>Donation amount:</w:t>
            </w:r>
          </w:p>
        </w:tc>
        <w:tc>
          <w:tcPr>
            <w:tcW w:w="6671" w:type="dxa"/>
            <w:shd w:val="clear" w:color="auto" w:fill="auto"/>
            <w:vAlign w:val="center"/>
          </w:tcPr>
          <w:p w14:paraId="4107FB57" w14:textId="79B80838" w:rsidR="00C6664D" w:rsidRPr="007A1D6F" w:rsidRDefault="00124140" w:rsidP="00D13BF7">
            <w:pPr>
              <w:rPr>
                <w:rFonts w:ascii="Alegreya" w:hAnsi="Alegreya" w:cs="Arial"/>
                <w:sz w:val="28"/>
                <w:szCs w:val="28"/>
              </w:rPr>
            </w:pPr>
            <w:r w:rsidRPr="007A1D6F">
              <w:rPr>
                <w:rFonts w:ascii="Alegreya" w:hAnsi="Alegreya" w:cs="Arial"/>
                <w:sz w:val="28"/>
                <w:szCs w:val="28"/>
              </w:rPr>
              <w:t xml:space="preserve">USD  </w:t>
            </w:r>
            <w:sdt>
              <w:sdtPr>
                <w:rPr>
                  <w:rFonts w:ascii="Alegreya" w:hAnsi="Alegreya" w:cs="Arial"/>
                  <w:sz w:val="28"/>
                  <w:szCs w:val="28"/>
                </w:rPr>
                <w:id w:val="-1800683956"/>
                <w:placeholder>
                  <w:docPart w:val="DefaultPlaceholder_1082065158"/>
                </w:placeholder>
                <w:text/>
              </w:sdtPr>
              <w:sdtContent>
                <w:r w:rsidR="00272121">
                  <w:t xml:space="preserve">                             </w:t>
                </w:r>
              </w:sdtContent>
            </w:sdt>
            <w:r w:rsidRPr="007A1D6F">
              <w:rPr>
                <w:rFonts w:ascii="Alegreya" w:hAnsi="Alegreya" w:cs="Arial"/>
                <w:sz w:val="28"/>
                <w:szCs w:val="28"/>
              </w:rPr>
              <w:t xml:space="preserve">  HKD</w:t>
            </w:r>
            <w:sdt>
              <w:sdtPr>
                <w:rPr>
                  <w:rFonts w:ascii="Alegreya" w:hAnsi="Alegreya" w:cs="Arial"/>
                  <w:sz w:val="28"/>
                  <w:szCs w:val="28"/>
                </w:rPr>
                <w:id w:val="-1618826407"/>
                <w:placeholder>
                  <w:docPart w:val="DefaultPlaceholder_1082065158"/>
                </w:placeholder>
                <w:text/>
              </w:sdtPr>
              <w:sdtContent>
                <w:r w:rsidR="00272121">
                  <w:t xml:space="preserve">                                     </w:t>
                </w:r>
              </w:sdtContent>
            </w:sdt>
          </w:p>
        </w:tc>
      </w:tr>
      <w:tr w:rsidR="00136F02" w:rsidRPr="007A1D6F" w14:paraId="59B973FE" w14:textId="77777777" w:rsidTr="00DE0979">
        <w:trPr>
          <w:trHeight w:val="454"/>
        </w:trPr>
        <w:tc>
          <w:tcPr>
            <w:tcW w:w="2538" w:type="dxa"/>
            <w:shd w:val="clear" w:color="auto" w:fill="auto"/>
            <w:vAlign w:val="center"/>
          </w:tcPr>
          <w:p w14:paraId="0476E955" w14:textId="77777777" w:rsidR="00136F02" w:rsidRPr="007A1D6F" w:rsidRDefault="00136F02" w:rsidP="00DE0979">
            <w:pPr>
              <w:rPr>
                <w:rFonts w:ascii="Alegreya" w:hAnsi="Alegreya" w:cs="Arial"/>
                <w:sz w:val="20"/>
                <w:szCs w:val="20"/>
              </w:rPr>
            </w:pPr>
            <w:r w:rsidRPr="007A1D6F">
              <w:rPr>
                <w:rFonts w:ascii="Alegreya" w:hAnsi="Alegreya" w:cs="Arial"/>
                <w:sz w:val="20"/>
                <w:szCs w:val="20"/>
              </w:rPr>
              <w:t xml:space="preserve">Date: </w:t>
            </w:r>
          </w:p>
        </w:tc>
        <w:sdt>
          <w:sdtPr>
            <w:rPr>
              <w:rFonts w:ascii="Alegreya" w:hAnsi="Alegreya" w:cs="Arial"/>
              <w:sz w:val="28"/>
              <w:szCs w:val="28"/>
            </w:rPr>
            <w:id w:val="-639421029"/>
            <w:placeholder>
              <w:docPart w:val="DefaultPlaceholder_1082065158"/>
            </w:placeholder>
            <w:text/>
          </w:sdtPr>
          <w:sdtContent>
            <w:tc>
              <w:tcPr>
                <w:tcW w:w="6671" w:type="dxa"/>
                <w:shd w:val="clear" w:color="auto" w:fill="auto"/>
                <w:vAlign w:val="center"/>
              </w:tcPr>
              <w:p w14:paraId="60E203D2" w14:textId="69C53EF6" w:rsidR="00136F02" w:rsidRPr="007A1D6F" w:rsidRDefault="00272121" w:rsidP="00DE0979">
                <w:pPr>
                  <w:rPr>
                    <w:rFonts w:ascii="Alegreya" w:hAnsi="Alegreya" w:cs="Arial"/>
                    <w:sz w:val="28"/>
                    <w:szCs w:val="28"/>
                  </w:rPr>
                </w:pPr>
                <w:r>
                  <w:t xml:space="preserve">                         </w:t>
                </w:r>
              </w:p>
            </w:tc>
          </w:sdtContent>
        </w:sdt>
      </w:tr>
      <w:tr w:rsidR="00C6664D" w:rsidRPr="007A1D6F" w14:paraId="07B96626" w14:textId="77777777" w:rsidTr="00DE0979">
        <w:trPr>
          <w:trHeight w:val="454"/>
        </w:trPr>
        <w:tc>
          <w:tcPr>
            <w:tcW w:w="2538" w:type="dxa"/>
            <w:shd w:val="clear" w:color="auto" w:fill="auto"/>
            <w:vAlign w:val="center"/>
          </w:tcPr>
          <w:p w14:paraId="3AA3B5E9" w14:textId="77777777" w:rsidR="00C6664D" w:rsidRPr="007A1D6F" w:rsidRDefault="00C6664D" w:rsidP="00DE0979">
            <w:pPr>
              <w:rPr>
                <w:rFonts w:ascii="Alegreya" w:hAnsi="Alegreya" w:cs="Arial"/>
                <w:sz w:val="20"/>
                <w:szCs w:val="20"/>
              </w:rPr>
            </w:pPr>
            <w:r w:rsidRPr="007A1D6F">
              <w:rPr>
                <w:rFonts w:ascii="Alegreya" w:hAnsi="Alegreya" w:cs="Arial"/>
                <w:sz w:val="20"/>
                <w:szCs w:val="20"/>
              </w:rPr>
              <w:t>Designation:</w:t>
            </w:r>
          </w:p>
        </w:tc>
        <w:tc>
          <w:tcPr>
            <w:tcW w:w="6671" w:type="dxa"/>
            <w:shd w:val="clear" w:color="auto" w:fill="auto"/>
            <w:vAlign w:val="center"/>
          </w:tcPr>
          <w:sdt>
            <w:sdtPr>
              <w:rPr>
                <w:rFonts w:ascii="Alegreya" w:hAnsi="Alegreya" w:cs="Arial"/>
                <w:sz w:val="20"/>
                <w:szCs w:val="20"/>
              </w:rPr>
              <w:id w:val="-850027758"/>
              <w:placeholder>
                <w:docPart w:val="DefaultPlaceholder_1082065158"/>
              </w:placeholder>
              <w:text/>
            </w:sdtPr>
            <w:sdtContent>
              <w:p w14:paraId="35866EEE" w14:textId="59D5CC82" w:rsidR="00C6664D" w:rsidRPr="007A1D6F" w:rsidRDefault="00272121" w:rsidP="00DE0979">
                <w:pPr>
                  <w:rPr>
                    <w:rFonts w:ascii="Alegreya" w:hAnsi="Alegreya" w:cs="Arial"/>
                    <w:sz w:val="20"/>
                    <w:szCs w:val="20"/>
                  </w:rPr>
                </w:pPr>
                <w:r>
                  <w:t xml:space="preserve">                            </w:t>
                </w:r>
              </w:p>
            </w:sdtContent>
          </w:sdt>
          <w:sdt>
            <w:sdtPr>
              <w:rPr>
                <w:rFonts w:ascii="Alegreya" w:hAnsi="Alegreya" w:cs="Arial"/>
                <w:sz w:val="20"/>
                <w:szCs w:val="20"/>
              </w:rPr>
              <w:id w:val="1379205367"/>
              <w:placeholder>
                <w:docPart w:val="DefaultPlaceholder_1082065158"/>
              </w:placeholder>
              <w:text/>
            </w:sdtPr>
            <w:sdtContent>
              <w:p w14:paraId="015A7EA6" w14:textId="397D0F25" w:rsidR="0039347F" w:rsidRPr="007A1D6F" w:rsidRDefault="00272121" w:rsidP="00DE0979">
                <w:pPr>
                  <w:rPr>
                    <w:rFonts w:ascii="Alegreya" w:hAnsi="Alegreya" w:cs="Arial"/>
                    <w:sz w:val="20"/>
                    <w:szCs w:val="20"/>
                  </w:rPr>
                </w:pPr>
                <w:r>
                  <w:t xml:space="preserve">                                </w:t>
                </w:r>
              </w:p>
            </w:sdtContent>
          </w:sdt>
        </w:tc>
      </w:tr>
    </w:tbl>
    <w:p w14:paraId="6E9069FD" w14:textId="77777777" w:rsidR="00B05EA0" w:rsidRPr="007A1D6F" w:rsidRDefault="00B05EA0" w:rsidP="00C6664D">
      <w:pPr>
        <w:ind w:right="-143"/>
        <w:jc w:val="both"/>
        <w:rPr>
          <w:rFonts w:ascii="Alegreya" w:hAnsi="Alegreya" w:cs="Arial"/>
          <w:sz w:val="20"/>
          <w:szCs w:val="20"/>
        </w:rPr>
      </w:pPr>
    </w:p>
    <w:p w14:paraId="353EFE5E" w14:textId="77777777" w:rsidR="00C6664D" w:rsidRPr="007A1D6F" w:rsidRDefault="00C6664D" w:rsidP="00C6664D">
      <w:pPr>
        <w:ind w:right="-143"/>
        <w:jc w:val="both"/>
        <w:rPr>
          <w:rFonts w:ascii="Alegreya" w:hAnsi="Alegreya" w:cs="Arial"/>
          <w:sz w:val="20"/>
          <w:szCs w:val="20"/>
        </w:rPr>
      </w:pPr>
      <w:r w:rsidRPr="007A1D6F">
        <w:rPr>
          <w:rFonts w:ascii="Alegreya" w:hAnsi="Alegreya" w:cs="Arial"/>
          <w:sz w:val="20"/>
          <w:szCs w:val="20"/>
        </w:rPr>
        <w:t xml:space="preserve">Donation should be made in the currency stated above by check payable to </w:t>
      </w:r>
      <w:r w:rsidRPr="007A1D6F">
        <w:rPr>
          <w:rFonts w:ascii="Alegreya" w:hAnsi="Alegreya" w:cs="Arial"/>
          <w:b/>
          <w:sz w:val="20"/>
          <w:szCs w:val="20"/>
        </w:rPr>
        <w:t xml:space="preserve">ASIA SOCIETY HONG KONG CENTER </w:t>
      </w:r>
      <w:r w:rsidRPr="007A1D6F">
        <w:rPr>
          <w:rFonts w:ascii="Alegreya" w:hAnsi="Alegreya" w:cs="Arial"/>
          <w:sz w:val="20"/>
          <w:szCs w:val="20"/>
        </w:rPr>
        <w:t>or by wire transfer to:</w:t>
      </w:r>
    </w:p>
    <w:tbl>
      <w:tblPr>
        <w:tblStyle w:val="TableGrid"/>
        <w:tblW w:w="9209" w:type="dxa"/>
        <w:tblBorders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445"/>
        <w:gridCol w:w="6764"/>
      </w:tblGrid>
      <w:tr w:rsidR="00C6664D" w:rsidRPr="007A1D6F" w14:paraId="0B215ECC" w14:textId="77777777" w:rsidTr="00E36F94">
        <w:trPr>
          <w:trHeight w:val="229"/>
        </w:trPr>
        <w:tc>
          <w:tcPr>
            <w:tcW w:w="2445" w:type="dxa"/>
          </w:tcPr>
          <w:p w14:paraId="4CB12A26" w14:textId="77777777" w:rsidR="00C6664D" w:rsidRPr="007A1D6F" w:rsidRDefault="00C6664D" w:rsidP="00DE0979">
            <w:pPr>
              <w:autoSpaceDE w:val="0"/>
              <w:autoSpaceDN w:val="0"/>
              <w:adjustRightInd w:val="0"/>
              <w:rPr>
                <w:rFonts w:ascii="Alegreya" w:hAnsi="Alegreya" w:cs="Arial"/>
                <w:bCs/>
                <w:sz w:val="20"/>
                <w:szCs w:val="20"/>
                <w:lang w:eastAsia="zh-HK"/>
              </w:rPr>
            </w:pPr>
            <w:r w:rsidRPr="007A1D6F">
              <w:rPr>
                <w:rFonts w:ascii="Alegreya" w:hAnsi="Alegreya" w:cs="Arial"/>
                <w:bCs/>
                <w:sz w:val="20"/>
                <w:szCs w:val="20"/>
                <w:lang w:eastAsia="zh-HK"/>
              </w:rPr>
              <w:t>Account Name:</w:t>
            </w:r>
          </w:p>
        </w:tc>
        <w:tc>
          <w:tcPr>
            <w:tcW w:w="6764" w:type="dxa"/>
          </w:tcPr>
          <w:p w14:paraId="43AAD104" w14:textId="77777777" w:rsidR="00C6664D" w:rsidRPr="007A1D6F" w:rsidRDefault="00C6664D" w:rsidP="00DE0979">
            <w:pPr>
              <w:autoSpaceDE w:val="0"/>
              <w:autoSpaceDN w:val="0"/>
              <w:adjustRightInd w:val="0"/>
              <w:rPr>
                <w:rFonts w:ascii="Alegreya" w:hAnsi="Alegreya" w:cs="Arial"/>
                <w:b/>
                <w:bCs/>
                <w:sz w:val="20"/>
                <w:szCs w:val="20"/>
                <w:lang w:eastAsia="zh-HK"/>
              </w:rPr>
            </w:pPr>
            <w:r w:rsidRPr="007A1D6F">
              <w:rPr>
                <w:rFonts w:ascii="Alegreya" w:hAnsi="Alegreya" w:cs="Arial"/>
                <w:b/>
                <w:bCs/>
                <w:sz w:val="20"/>
                <w:szCs w:val="20"/>
                <w:lang w:eastAsia="zh-HK"/>
              </w:rPr>
              <w:t>ASIA SOCIETY HONG KONG CENTER</w:t>
            </w:r>
          </w:p>
        </w:tc>
      </w:tr>
      <w:tr w:rsidR="00C6664D" w:rsidRPr="007A1D6F" w14:paraId="40E97103" w14:textId="77777777" w:rsidTr="00E36F94">
        <w:trPr>
          <w:trHeight w:val="229"/>
        </w:trPr>
        <w:tc>
          <w:tcPr>
            <w:tcW w:w="2445" w:type="dxa"/>
          </w:tcPr>
          <w:p w14:paraId="1A3E7182" w14:textId="77777777" w:rsidR="00C6664D" w:rsidRPr="007A1D6F" w:rsidRDefault="00C6664D" w:rsidP="00DE0979">
            <w:pPr>
              <w:autoSpaceDE w:val="0"/>
              <w:autoSpaceDN w:val="0"/>
              <w:adjustRightInd w:val="0"/>
              <w:rPr>
                <w:rFonts w:ascii="Alegreya" w:hAnsi="Alegreya" w:cs="Arial"/>
                <w:sz w:val="20"/>
                <w:szCs w:val="20"/>
              </w:rPr>
            </w:pPr>
            <w:r w:rsidRPr="007A1D6F">
              <w:rPr>
                <w:rFonts w:ascii="Alegreya" w:hAnsi="Alegreya" w:cs="Arial"/>
                <w:sz w:val="20"/>
                <w:szCs w:val="20"/>
              </w:rPr>
              <w:t>Company Address:</w:t>
            </w:r>
          </w:p>
        </w:tc>
        <w:tc>
          <w:tcPr>
            <w:tcW w:w="6764" w:type="dxa"/>
          </w:tcPr>
          <w:p w14:paraId="689540F2" w14:textId="77777777" w:rsidR="00C6664D" w:rsidRPr="007A1D6F" w:rsidRDefault="00C6664D" w:rsidP="00DE0979">
            <w:pPr>
              <w:autoSpaceDE w:val="0"/>
              <w:autoSpaceDN w:val="0"/>
              <w:adjustRightInd w:val="0"/>
              <w:rPr>
                <w:rFonts w:ascii="Alegreya" w:hAnsi="Alegreya" w:cs="Arial"/>
                <w:bCs/>
                <w:sz w:val="20"/>
                <w:szCs w:val="20"/>
                <w:lang w:eastAsia="zh-HK"/>
              </w:rPr>
            </w:pPr>
            <w:r w:rsidRPr="007A1D6F">
              <w:rPr>
                <w:rFonts w:ascii="Alegreya" w:hAnsi="Alegreya" w:cs="Arial"/>
                <w:bCs/>
                <w:sz w:val="20"/>
                <w:szCs w:val="20"/>
                <w:lang w:eastAsia="zh-HK"/>
              </w:rPr>
              <w:t>9 Justice Drive, Admiralty, Hong Kong</w:t>
            </w:r>
          </w:p>
        </w:tc>
      </w:tr>
      <w:tr w:rsidR="00C6664D" w:rsidRPr="007A1D6F" w14:paraId="5BAAB618" w14:textId="77777777" w:rsidTr="00E36F94">
        <w:trPr>
          <w:trHeight w:val="229"/>
        </w:trPr>
        <w:tc>
          <w:tcPr>
            <w:tcW w:w="2445" w:type="dxa"/>
          </w:tcPr>
          <w:p w14:paraId="56A1458C" w14:textId="77777777" w:rsidR="00C6664D" w:rsidRPr="007A1D6F" w:rsidRDefault="00C6664D" w:rsidP="00DE0979">
            <w:pPr>
              <w:autoSpaceDE w:val="0"/>
              <w:autoSpaceDN w:val="0"/>
              <w:adjustRightInd w:val="0"/>
              <w:rPr>
                <w:rFonts w:ascii="Alegreya" w:hAnsi="Alegreya" w:cs="Arial"/>
                <w:bCs/>
                <w:sz w:val="20"/>
                <w:szCs w:val="20"/>
                <w:lang w:eastAsia="zh-HK"/>
              </w:rPr>
            </w:pPr>
            <w:r w:rsidRPr="007A1D6F">
              <w:rPr>
                <w:rFonts w:ascii="Alegreya" w:hAnsi="Alegreya" w:cs="Arial"/>
                <w:sz w:val="20"/>
                <w:szCs w:val="20"/>
              </w:rPr>
              <w:t>Account No.:</w:t>
            </w:r>
          </w:p>
        </w:tc>
        <w:tc>
          <w:tcPr>
            <w:tcW w:w="6764" w:type="dxa"/>
          </w:tcPr>
          <w:p w14:paraId="03F5F450" w14:textId="77777777" w:rsidR="00C6664D" w:rsidRPr="007A1D6F" w:rsidRDefault="00C6664D" w:rsidP="00DE0979">
            <w:pPr>
              <w:autoSpaceDE w:val="0"/>
              <w:autoSpaceDN w:val="0"/>
              <w:adjustRightInd w:val="0"/>
              <w:rPr>
                <w:rFonts w:ascii="Alegreya" w:hAnsi="Alegreya" w:cs="Arial"/>
                <w:bCs/>
                <w:sz w:val="20"/>
                <w:szCs w:val="20"/>
                <w:lang w:eastAsia="zh-HK"/>
              </w:rPr>
            </w:pPr>
            <w:r w:rsidRPr="007A1D6F">
              <w:rPr>
                <w:rFonts w:ascii="Alegreya" w:hAnsi="Alegreya" w:cs="Arial"/>
                <w:bCs/>
                <w:sz w:val="20"/>
                <w:szCs w:val="20"/>
                <w:lang w:eastAsia="zh-HK"/>
              </w:rPr>
              <w:t>024-773-039995-668 (HKD Account)</w:t>
            </w:r>
          </w:p>
          <w:p w14:paraId="0DAA5C7C" w14:textId="77777777" w:rsidR="00C6664D" w:rsidRPr="007A1D6F" w:rsidRDefault="00C6664D" w:rsidP="00DE0979">
            <w:pPr>
              <w:autoSpaceDE w:val="0"/>
              <w:autoSpaceDN w:val="0"/>
              <w:adjustRightInd w:val="0"/>
              <w:rPr>
                <w:rFonts w:ascii="Alegreya" w:hAnsi="Alegreya" w:cs="Arial"/>
                <w:sz w:val="20"/>
                <w:szCs w:val="20"/>
              </w:rPr>
            </w:pPr>
            <w:r w:rsidRPr="007A1D6F">
              <w:rPr>
                <w:rFonts w:ascii="Alegreya" w:hAnsi="Alegreya" w:cs="Arial"/>
                <w:sz w:val="20"/>
                <w:szCs w:val="20"/>
              </w:rPr>
              <w:t>024-773-039995-201 (USD Account)</w:t>
            </w:r>
          </w:p>
        </w:tc>
      </w:tr>
      <w:tr w:rsidR="00C6664D" w:rsidRPr="007A1D6F" w14:paraId="55400679" w14:textId="77777777" w:rsidTr="00E36F94">
        <w:trPr>
          <w:trHeight w:val="229"/>
        </w:trPr>
        <w:tc>
          <w:tcPr>
            <w:tcW w:w="2445" w:type="dxa"/>
          </w:tcPr>
          <w:p w14:paraId="3F18A7A3" w14:textId="77777777" w:rsidR="00C6664D" w:rsidRPr="007A1D6F" w:rsidRDefault="00C6664D" w:rsidP="00DE0979">
            <w:pPr>
              <w:autoSpaceDE w:val="0"/>
              <w:autoSpaceDN w:val="0"/>
              <w:adjustRightInd w:val="0"/>
              <w:rPr>
                <w:rFonts w:ascii="Alegreya" w:hAnsi="Alegreya" w:cs="Arial"/>
                <w:bCs/>
                <w:sz w:val="20"/>
                <w:szCs w:val="20"/>
                <w:lang w:eastAsia="zh-HK"/>
              </w:rPr>
            </w:pPr>
            <w:r w:rsidRPr="007A1D6F">
              <w:rPr>
                <w:rFonts w:ascii="Alegreya" w:hAnsi="Alegreya" w:cs="Arial"/>
                <w:bCs/>
                <w:sz w:val="20"/>
                <w:szCs w:val="20"/>
                <w:lang w:eastAsia="zh-HK"/>
              </w:rPr>
              <w:t>Banker:</w:t>
            </w:r>
          </w:p>
        </w:tc>
        <w:tc>
          <w:tcPr>
            <w:tcW w:w="6764" w:type="dxa"/>
          </w:tcPr>
          <w:p w14:paraId="2FE3E7CA" w14:textId="77777777" w:rsidR="00C6664D" w:rsidRPr="007A1D6F" w:rsidRDefault="00C6664D" w:rsidP="00DE0979">
            <w:pPr>
              <w:autoSpaceDE w:val="0"/>
              <w:autoSpaceDN w:val="0"/>
              <w:adjustRightInd w:val="0"/>
              <w:rPr>
                <w:rFonts w:ascii="Alegreya" w:hAnsi="Alegreya" w:cs="Arial"/>
                <w:bCs/>
                <w:sz w:val="20"/>
                <w:szCs w:val="20"/>
                <w:lang w:eastAsia="zh-HK"/>
              </w:rPr>
            </w:pPr>
            <w:r w:rsidRPr="007A1D6F">
              <w:rPr>
                <w:rFonts w:ascii="Alegreya" w:hAnsi="Alegreya" w:cs="Arial"/>
                <w:bCs/>
                <w:sz w:val="20"/>
                <w:szCs w:val="20"/>
                <w:lang w:eastAsia="zh-HK"/>
              </w:rPr>
              <w:t>Hang Seng Bank Limited</w:t>
            </w:r>
          </w:p>
        </w:tc>
      </w:tr>
      <w:tr w:rsidR="00C6664D" w:rsidRPr="007A1D6F" w14:paraId="7C7D4C92" w14:textId="77777777" w:rsidTr="00E36F94">
        <w:trPr>
          <w:trHeight w:val="229"/>
        </w:trPr>
        <w:tc>
          <w:tcPr>
            <w:tcW w:w="2445" w:type="dxa"/>
          </w:tcPr>
          <w:p w14:paraId="144544D9" w14:textId="77777777" w:rsidR="00C6664D" w:rsidRPr="007A1D6F" w:rsidRDefault="00C6664D" w:rsidP="00DE0979">
            <w:pPr>
              <w:autoSpaceDE w:val="0"/>
              <w:autoSpaceDN w:val="0"/>
              <w:adjustRightInd w:val="0"/>
              <w:rPr>
                <w:rFonts w:ascii="Alegreya" w:hAnsi="Alegreya" w:cs="Arial"/>
                <w:bCs/>
                <w:sz w:val="20"/>
                <w:szCs w:val="20"/>
                <w:lang w:eastAsia="zh-HK"/>
              </w:rPr>
            </w:pPr>
            <w:r w:rsidRPr="007A1D6F">
              <w:rPr>
                <w:rFonts w:ascii="Alegreya" w:hAnsi="Alegreya" w:cs="Arial"/>
                <w:bCs/>
                <w:sz w:val="20"/>
                <w:szCs w:val="20"/>
              </w:rPr>
              <w:t>Banker's Address:</w:t>
            </w:r>
          </w:p>
        </w:tc>
        <w:tc>
          <w:tcPr>
            <w:tcW w:w="6764" w:type="dxa"/>
          </w:tcPr>
          <w:p w14:paraId="406EFA18" w14:textId="77777777" w:rsidR="00C6664D" w:rsidRPr="007A1D6F" w:rsidRDefault="00C6664D" w:rsidP="00DE0979">
            <w:pPr>
              <w:autoSpaceDE w:val="0"/>
              <w:autoSpaceDN w:val="0"/>
              <w:adjustRightInd w:val="0"/>
              <w:rPr>
                <w:rFonts w:ascii="Alegreya" w:hAnsi="Alegreya" w:cs="Arial"/>
                <w:bCs/>
                <w:sz w:val="20"/>
                <w:szCs w:val="20"/>
                <w:lang w:eastAsia="zh-HK"/>
              </w:rPr>
            </w:pPr>
            <w:r w:rsidRPr="007A1D6F">
              <w:rPr>
                <w:rFonts w:ascii="Alegreya" w:hAnsi="Alegreya" w:cs="Arial"/>
                <w:bCs/>
                <w:sz w:val="20"/>
                <w:szCs w:val="20"/>
              </w:rPr>
              <w:t>83 Des Voeux Road, Central, Hong Kong</w:t>
            </w:r>
          </w:p>
        </w:tc>
      </w:tr>
      <w:tr w:rsidR="00C6664D" w:rsidRPr="007A1D6F" w14:paraId="38F4B009" w14:textId="77777777" w:rsidTr="00E36F94">
        <w:trPr>
          <w:trHeight w:val="229"/>
        </w:trPr>
        <w:tc>
          <w:tcPr>
            <w:tcW w:w="2445" w:type="dxa"/>
          </w:tcPr>
          <w:p w14:paraId="6DEF85C8" w14:textId="77777777" w:rsidR="00C6664D" w:rsidRPr="007A1D6F" w:rsidRDefault="00C6664D" w:rsidP="00DE0979">
            <w:pPr>
              <w:autoSpaceDE w:val="0"/>
              <w:autoSpaceDN w:val="0"/>
              <w:adjustRightInd w:val="0"/>
              <w:rPr>
                <w:rFonts w:ascii="Alegreya" w:hAnsi="Alegreya" w:cs="Arial"/>
                <w:bCs/>
                <w:sz w:val="20"/>
                <w:szCs w:val="20"/>
                <w:lang w:eastAsia="zh-HK"/>
              </w:rPr>
            </w:pPr>
            <w:r w:rsidRPr="007A1D6F">
              <w:rPr>
                <w:rFonts w:ascii="Alegreya" w:hAnsi="Alegreya" w:cs="Arial"/>
                <w:bCs/>
                <w:sz w:val="20"/>
                <w:szCs w:val="20"/>
              </w:rPr>
              <w:t>Swift Code:</w:t>
            </w:r>
          </w:p>
        </w:tc>
        <w:tc>
          <w:tcPr>
            <w:tcW w:w="6764" w:type="dxa"/>
          </w:tcPr>
          <w:p w14:paraId="18EC3688" w14:textId="77777777" w:rsidR="00C6664D" w:rsidRPr="007A1D6F" w:rsidRDefault="00C6664D" w:rsidP="00DE0979">
            <w:pPr>
              <w:autoSpaceDE w:val="0"/>
              <w:autoSpaceDN w:val="0"/>
              <w:adjustRightInd w:val="0"/>
              <w:rPr>
                <w:rFonts w:ascii="Alegreya" w:hAnsi="Alegreya" w:cs="Arial"/>
                <w:bCs/>
                <w:sz w:val="20"/>
                <w:szCs w:val="20"/>
                <w:lang w:eastAsia="zh-HK"/>
              </w:rPr>
            </w:pPr>
            <w:r w:rsidRPr="007A1D6F">
              <w:rPr>
                <w:rFonts w:ascii="Alegreya" w:hAnsi="Alegreya" w:cs="Arial"/>
                <w:bCs/>
                <w:sz w:val="20"/>
                <w:szCs w:val="20"/>
              </w:rPr>
              <w:t>HASE HKHH</w:t>
            </w:r>
          </w:p>
        </w:tc>
      </w:tr>
    </w:tbl>
    <w:p w14:paraId="1E121EB1" w14:textId="77777777" w:rsidR="00C6664D" w:rsidRPr="007A1D6F" w:rsidRDefault="00BC26FB" w:rsidP="00C6664D">
      <w:pPr>
        <w:jc w:val="both"/>
        <w:rPr>
          <w:rFonts w:ascii="Alegreya" w:hAnsi="Alegreya" w:cs="Arial"/>
          <w:sz w:val="20"/>
          <w:szCs w:val="20"/>
        </w:rPr>
      </w:pPr>
      <w:r w:rsidRPr="007A1D6F">
        <w:rPr>
          <w:rFonts w:ascii="Alegreya" w:hAnsi="Alegreya" w:cs="Arial"/>
          <w:sz w:val="20"/>
          <w:szCs w:val="20"/>
        </w:rPr>
        <w:t>*</w:t>
      </w:r>
      <w:r w:rsidR="00B05EA0" w:rsidRPr="007A1D6F">
        <w:rPr>
          <w:rFonts w:ascii="Alegreya" w:hAnsi="Alegreya" w:cs="Arial"/>
          <w:sz w:val="20"/>
          <w:szCs w:val="20"/>
        </w:rPr>
        <w:t xml:space="preserve">All wiring bank charges are to be borne by the remitting company </w:t>
      </w:r>
    </w:p>
    <w:p w14:paraId="3830227A" w14:textId="77777777" w:rsidR="00B05EA0" w:rsidRPr="007A1D6F" w:rsidRDefault="00B05EA0" w:rsidP="00C6664D">
      <w:pPr>
        <w:jc w:val="both"/>
        <w:rPr>
          <w:rFonts w:ascii="Alegreya" w:hAnsi="Alegreya" w:cs="Arial"/>
          <w:sz w:val="20"/>
          <w:szCs w:val="20"/>
        </w:rPr>
      </w:pPr>
    </w:p>
    <w:p w14:paraId="29A76250" w14:textId="77777777" w:rsidR="00884EC9" w:rsidRPr="007A1D6F" w:rsidRDefault="00884EC9" w:rsidP="00C6664D">
      <w:pPr>
        <w:jc w:val="both"/>
        <w:rPr>
          <w:rFonts w:ascii="Alegreya" w:hAnsi="Alegreya" w:cs="Arial"/>
          <w:sz w:val="20"/>
          <w:szCs w:val="20"/>
        </w:rPr>
      </w:pPr>
      <w:r w:rsidRPr="007A1D6F">
        <w:rPr>
          <w:rFonts w:ascii="Alegreya" w:hAnsi="Alegreya" w:cs="Arial"/>
          <w:sz w:val="20"/>
          <w:szCs w:val="20"/>
        </w:rPr>
        <w:t xml:space="preserve">Credit card payment is also available:  </w:t>
      </w:r>
      <w:sdt>
        <w:sdtPr>
          <w:rPr>
            <w:rFonts w:ascii="Alegreya" w:hAnsi="Alegreya" w:cs="Arial"/>
            <w:sz w:val="20"/>
            <w:szCs w:val="20"/>
          </w:rPr>
          <w:id w:val="-21128207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5E9B" w:rsidRPr="007A1D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7A1D6F">
        <w:rPr>
          <w:rFonts w:ascii="Alegreya" w:hAnsi="Alegreya" w:cs="Arial"/>
          <w:sz w:val="20"/>
          <w:szCs w:val="20"/>
        </w:rPr>
        <w:t xml:space="preserve">  Visa  </w:t>
      </w:r>
      <w:sdt>
        <w:sdtPr>
          <w:rPr>
            <w:rFonts w:ascii="Alegreya" w:hAnsi="Alegreya" w:cs="Arial"/>
            <w:sz w:val="20"/>
            <w:szCs w:val="20"/>
          </w:rPr>
          <w:id w:val="-1097710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5E9B" w:rsidRPr="007A1D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7A1D6F">
        <w:rPr>
          <w:rFonts w:ascii="Alegreya" w:hAnsi="Alegreya" w:cs="Arial"/>
          <w:sz w:val="20"/>
          <w:szCs w:val="20"/>
        </w:rPr>
        <w:t xml:space="preserve">  Master  </w:t>
      </w:r>
      <w:sdt>
        <w:sdtPr>
          <w:rPr>
            <w:rFonts w:ascii="Alegreya" w:hAnsi="Alegreya" w:cs="Arial"/>
            <w:sz w:val="20"/>
            <w:szCs w:val="20"/>
          </w:rPr>
          <w:id w:val="19715514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65E9B" w:rsidRPr="007A1D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7A1D6F">
        <w:rPr>
          <w:rFonts w:ascii="Alegreya" w:hAnsi="Alegreya" w:cs="Arial"/>
          <w:sz w:val="20"/>
          <w:szCs w:val="20"/>
        </w:rPr>
        <w:t xml:space="preserve"> American Express</w:t>
      </w:r>
    </w:p>
    <w:tbl>
      <w:tblPr>
        <w:tblW w:w="9979" w:type="dxa"/>
        <w:tblCellMar>
          <w:left w:w="0" w:type="dxa"/>
          <w:right w:w="0" w:type="dxa"/>
        </w:tblCellMar>
        <w:tblLook w:val="0400" w:firstRow="0" w:lastRow="0" w:firstColumn="0" w:lastColumn="0" w:noHBand="0" w:noVBand="1"/>
      </w:tblPr>
      <w:tblGrid>
        <w:gridCol w:w="4761"/>
        <w:gridCol w:w="2754"/>
        <w:gridCol w:w="2464"/>
      </w:tblGrid>
      <w:tr w:rsidR="00D13BF7" w:rsidRPr="007A1D6F" w14:paraId="07E2ECDF" w14:textId="77777777" w:rsidTr="00D13BF7">
        <w:trPr>
          <w:trHeight w:val="199"/>
        </w:trPr>
        <w:sdt>
          <w:sdtPr>
            <w:rPr>
              <w:rFonts w:ascii="Alegreya" w:hAnsi="Alegreya" w:cs="Arial"/>
              <w:sz w:val="20"/>
              <w:szCs w:val="20"/>
              <w:lang w:val="en-GB"/>
            </w:rPr>
            <w:id w:val="-901984124"/>
            <w:placeholder>
              <w:docPart w:val="9DDA9AD4BDA64E1B979E1318FC8DA2F9"/>
            </w:placeholder>
            <w:text/>
          </w:sdtPr>
          <w:sdtContent>
            <w:tc>
              <w:tcPr>
                <w:tcW w:w="4761" w:type="dxa"/>
                <w:tcBorders>
                  <w:bottom w:val="single" w:sz="4" w:space="0" w:color="auto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15734F30" w14:textId="220F8C34" w:rsidR="00D13BF7" w:rsidRPr="007A1D6F" w:rsidRDefault="005009E8" w:rsidP="00884EC9">
                <w:pPr>
                  <w:jc w:val="both"/>
                  <w:rPr>
                    <w:rFonts w:ascii="Alegreya" w:hAnsi="Alegreya" w:cs="Arial"/>
                    <w:sz w:val="20"/>
                    <w:szCs w:val="20"/>
                    <w:lang w:val="en-GB"/>
                  </w:rPr>
                </w:pPr>
                <w:r>
                  <w:t xml:space="preserve">                      </w:t>
                </w:r>
              </w:p>
            </w:tc>
          </w:sdtContent>
        </w:sdt>
        <w:sdt>
          <w:sdtPr>
            <w:rPr>
              <w:rFonts w:ascii="Alegreya" w:hAnsi="Alegreya" w:cs="Arial"/>
              <w:sz w:val="20"/>
              <w:szCs w:val="20"/>
              <w:lang w:val="en-GB"/>
            </w:rPr>
            <w:id w:val="2113866251"/>
            <w:placeholder>
              <w:docPart w:val="DefaultPlaceholder_1082065158"/>
            </w:placeholder>
            <w:text/>
          </w:sdtPr>
          <w:sdtContent>
            <w:tc>
              <w:tcPr>
                <w:tcW w:w="2754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03B199CA" w14:textId="4323B74A" w:rsidR="00D13BF7" w:rsidRPr="007A1D6F" w:rsidRDefault="008839F8" w:rsidP="00D13BF7">
                <w:pPr>
                  <w:jc w:val="both"/>
                  <w:rPr>
                    <w:rFonts w:ascii="Alegreya" w:hAnsi="Alegreya" w:cs="Arial"/>
                    <w:sz w:val="20"/>
                    <w:szCs w:val="20"/>
                    <w:lang w:val="en-GB"/>
                  </w:rPr>
                </w:pPr>
                <w:r>
                  <w:t xml:space="preserve">                        </w:t>
                </w:r>
              </w:p>
            </w:tc>
          </w:sdtContent>
        </w:sdt>
        <w:sdt>
          <w:sdtPr>
            <w:rPr>
              <w:rFonts w:ascii="Alegreya" w:hAnsi="Alegreya" w:cs="Arial"/>
              <w:sz w:val="20"/>
              <w:szCs w:val="20"/>
              <w:lang w:val="en-GB"/>
            </w:rPr>
            <w:id w:val="-1941911919"/>
            <w:placeholder>
              <w:docPart w:val="DefaultPlaceholder_1082065158"/>
            </w:placeholder>
            <w:text/>
          </w:sdtPr>
          <w:sdtContent>
            <w:tc>
              <w:tcPr>
                <w:tcW w:w="2464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4F659A72" w14:textId="1CE2DCAB" w:rsidR="00D13BF7" w:rsidRPr="007A1D6F" w:rsidRDefault="008839F8" w:rsidP="00D13BF7">
                <w:pPr>
                  <w:jc w:val="both"/>
                  <w:rPr>
                    <w:rFonts w:ascii="Alegreya" w:hAnsi="Alegreya" w:cs="Arial"/>
                    <w:sz w:val="20"/>
                    <w:szCs w:val="20"/>
                    <w:lang w:val="en-GB"/>
                  </w:rPr>
                </w:pPr>
                <w:r>
                  <w:t xml:space="preserve">                         </w:t>
                </w:r>
              </w:p>
            </w:tc>
          </w:sdtContent>
        </w:sdt>
      </w:tr>
      <w:tr w:rsidR="00D13BF7" w:rsidRPr="007A1D6F" w14:paraId="3D31C1F6" w14:textId="77777777" w:rsidTr="00D13BF7">
        <w:trPr>
          <w:trHeight w:val="277"/>
        </w:trPr>
        <w:tc>
          <w:tcPr>
            <w:tcW w:w="4761" w:type="dxa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A5D83E" w14:textId="77777777" w:rsidR="00D13BF7" w:rsidRPr="007A1D6F" w:rsidRDefault="00D13BF7" w:rsidP="00884EC9">
            <w:pPr>
              <w:jc w:val="both"/>
              <w:rPr>
                <w:rFonts w:ascii="Alegreya" w:hAnsi="Alegreya" w:cs="Arial"/>
                <w:sz w:val="20"/>
                <w:szCs w:val="20"/>
                <w:lang w:val="en-GB"/>
              </w:rPr>
            </w:pPr>
            <w:r w:rsidRPr="007A1D6F">
              <w:rPr>
                <w:rFonts w:ascii="Alegreya" w:hAnsi="Alegreya" w:cs="Arial"/>
                <w:sz w:val="20"/>
                <w:szCs w:val="20"/>
              </w:rPr>
              <w:t>Card Number</w:t>
            </w:r>
          </w:p>
        </w:tc>
        <w:tc>
          <w:tcPr>
            <w:tcW w:w="2754" w:type="dxa"/>
            <w:tcBorders>
              <w:top w:val="single" w:sz="4" w:space="0" w:color="auto"/>
            </w:tcBorders>
            <w:shd w:val="clear" w:color="auto" w:fill="auto"/>
          </w:tcPr>
          <w:p w14:paraId="206582F7" w14:textId="77777777" w:rsidR="00D13BF7" w:rsidRPr="007A1D6F" w:rsidRDefault="00D13BF7" w:rsidP="00D13BF7">
            <w:pPr>
              <w:jc w:val="both"/>
              <w:rPr>
                <w:rFonts w:ascii="Alegreya" w:hAnsi="Alegreya" w:cs="Arial"/>
                <w:sz w:val="20"/>
                <w:szCs w:val="20"/>
                <w:lang w:val="en-GB"/>
              </w:rPr>
            </w:pPr>
            <w:r w:rsidRPr="007A1D6F">
              <w:rPr>
                <w:rFonts w:ascii="Alegreya" w:hAnsi="Alegreya" w:cs="Arial"/>
                <w:sz w:val="20"/>
                <w:szCs w:val="20"/>
              </w:rPr>
              <w:t>CCV</w:t>
            </w:r>
          </w:p>
        </w:tc>
        <w:tc>
          <w:tcPr>
            <w:tcW w:w="2464" w:type="dxa"/>
            <w:tcBorders>
              <w:top w:val="single" w:sz="4" w:space="0" w:color="auto"/>
            </w:tcBorders>
            <w:shd w:val="clear" w:color="auto" w:fill="auto"/>
          </w:tcPr>
          <w:p w14:paraId="715DF94C" w14:textId="77777777" w:rsidR="00D13BF7" w:rsidRPr="007A1D6F" w:rsidRDefault="00D13BF7" w:rsidP="00D13BF7">
            <w:pPr>
              <w:jc w:val="both"/>
              <w:rPr>
                <w:rFonts w:ascii="Alegreya" w:hAnsi="Alegreya" w:cs="Arial"/>
                <w:sz w:val="20"/>
                <w:szCs w:val="20"/>
                <w:lang w:val="en-GB"/>
              </w:rPr>
            </w:pPr>
            <w:r w:rsidRPr="007A1D6F">
              <w:rPr>
                <w:rFonts w:ascii="Alegreya" w:hAnsi="Alegreya" w:cs="Arial"/>
                <w:sz w:val="20"/>
                <w:szCs w:val="20"/>
              </w:rPr>
              <w:t>Expiry Date</w:t>
            </w:r>
          </w:p>
        </w:tc>
      </w:tr>
      <w:tr w:rsidR="00D13BF7" w:rsidRPr="007A1D6F" w14:paraId="473A095F" w14:textId="77777777" w:rsidTr="00F65E9B">
        <w:trPr>
          <w:trHeight w:val="207"/>
        </w:trPr>
        <w:sdt>
          <w:sdtPr>
            <w:rPr>
              <w:rFonts w:ascii="Alegreya" w:hAnsi="Alegreya" w:cs="Arial"/>
              <w:sz w:val="20"/>
              <w:szCs w:val="20"/>
            </w:rPr>
            <w:id w:val="-1660227684"/>
            <w:placeholder>
              <w:docPart w:val="DefaultPlaceholder_1082065158"/>
            </w:placeholder>
            <w:text/>
          </w:sdtPr>
          <w:sdtContent>
            <w:tc>
              <w:tcPr>
                <w:tcW w:w="4761" w:type="dxa"/>
                <w:tcBorders>
                  <w:bottom w:val="single" w:sz="4" w:space="0" w:color="auto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38EABCD4" w14:textId="7FF042C4" w:rsidR="00D13BF7" w:rsidRPr="007A1D6F" w:rsidRDefault="005009E8" w:rsidP="00884EC9">
                <w:pPr>
                  <w:jc w:val="both"/>
                  <w:rPr>
                    <w:rFonts w:ascii="Alegreya" w:hAnsi="Alegreya" w:cs="Arial"/>
                    <w:sz w:val="20"/>
                    <w:szCs w:val="20"/>
                  </w:rPr>
                </w:pPr>
                <w:r>
                  <w:t xml:space="preserve">                            </w:t>
                </w:r>
              </w:p>
            </w:tc>
          </w:sdtContent>
        </w:sdt>
        <w:sdt>
          <w:sdtPr>
            <w:rPr>
              <w:rFonts w:ascii="Alegreya" w:hAnsi="Alegreya" w:cs="Arial"/>
              <w:sz w:val="20"/>
              <w:szCs w:val="20"/>
            </w:rPr>
            <w:id w:val="-1390182565"/>
            <w:placeholder>
              <w:docPart w:val="DefaultPlaceholder_1082065158"/>
            </w:placeholder>
            <w:text/>
          </w:sdtPr>
          <w:sdtContent>
            <w:tc>
              <w:tcPr>
                <w:tcW w:w="2754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205AEF47" w14:textId="7834E0F2" w:rsidR="00D13BF7" w:rsidRPr="007A1D6F" w:rsidRDefault="008839F8" w:rsidP="00D13BF7">
                <w:pPr>
                  <w:jc w:val="both"/>
                  <w:rPr>
                    <w:rFonts w:ascii="Alegreya" w:hAnsi="Alegreya" w:cs="Arial"/>
                    <w:sz w:val="20"/>
                    <w:szCs w:val="20"/>
                  </w:rPr>
                </w:pPr>
                <w:r>
                  <w:t xml:space="preserve">               </w:t>
                </w:r>
              </w:p>
            </w:tc>
          </w:sdtContent>
        </w:sdt>
        <w:tc>
          <w:tcPr>
            <w:tcW w:w="2464" w:type="dxa"/>
            <w:tcBorders>
              <w:bottom w:val="single" w:sz="4" w:space="0" w:color="auto"/>
            </w:tcBorders>
            <w:shd w:val="clear" w:color="auto" w:fill="auto"/>
          </w:tcPr>
          <w:p w14:paraId="5B9A3D99" w14:textId="77777777" w:rsidR="00D13BF7" w:rsidRPr="007A1D6F" w:rsidRDefault="00D13BF7" w:rsidP="00D13BF7">
            <w:pPr>
              <w:jc w:val="both"/>
              <w:rPr>
                <w:rFonts w:ascii="Alegreya" w:hAnsi="Alegreya" w:cs="Arial"/>
                <w:sz w:val="20"/>
                <w:szCs w:val="20"/>
              </w:rPr>
            </w:pPr>
          </w:p>
        </w:tc>
      </w:tr>
      <w:tr w:rsidR="00D13BF7" w:rsidRPr="007A1D6F" w14:paraId="191530D3" w14:textId="77777777" w:rsidTr="00D13BF7">
        <w:trPr>
          <w:trHeight w:val="277"/>
        </w:trPr>
        <w:tc>
          <w:tcPr>
            <w:tcW w:w="4761" w:type="dxa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8665D8" w14:textId="77777777" w:rsidR="00D13BF7" w:rsidRPr="007A1D6F" w:rsidRDefault="00D13BF7" w:rsidP="00884EC9">
            <w:pPr>
              <w:jc w:val="both"/>
              <w:rPr>
                <w:rFonts w:ascii="Alegreya" w:hAnsi="Alegreya" w:cs="Arial"/>
                <w:sz w:val="20"/>
                <w:szCs w:val="20"/>
                <w:lang w:val="en-GB"/>
              </w:rPr>
            </w:pPr>
            <w:r w:rsidRPr="007A1D6F">
              <w:rPr>
                <w:rFonts w:ascii="Alegreya" w:hAnsi="Alegreya" w:cs="Arial"/>
                <w:sz w:val="20"/>
                <w:szCs w:val="20"/>
              </w:rPr>
              <w:t>Name as Appears on Card</w:t>
            </w:r>
          </w:p>
        </w:tc>
        <w:tc>
          <w:tcPr>
            <w:tcW w:w="2754" w:type="dxa"/>
            <w:tcBorders>
              <w:top w:val="single" w:sz="4" w:space="0" w:color="auto"/>
            </w:tcBorders>
            <w:shd w:val="clear" w:color="auto" w:fill="auto"/>
          </w:tcPr>
          <w:p w14:paraId="76FDCB42" w14:textId="77777777" w:rsidR="00D13BF7" w:rsidRPr="007A1D6F" w:rsidRDefault="00D13BF7" w:rsidP="00D13BF7">
            <w:pPr>
              <w:jc w:val="both"/>
              <w:rPr>
                <w:rFonts w:ascii="Alegreya" w:hAnsi="Alegreya" w:cs="Arial"/>
                <w:sz w:val="20"/>
                <w:szCs w:val="20"/>
                <w:lang w:val="en-GB"/>
              </w:rPr>
            </w:pPr>
            <w:r w:rsidRPr="007A1D6F">
              <w:rPr>
                <w:rFonts w:ascii="Alegreya" w:hAnsi="Alegreya" w:cs="Arial"/>
                <w:sz w:val="20"/>
                <w:szCs w:val="20"/>
              </w:rPr>
              <w:t>Signature</w:t>
            </w:r>
          </w:p>
        </w:tc>
        <w:tc>
          <w:tcPr>
            <w:tcW w:w="2464" w:type="dxa"/>
            <w:tcBorders>
              <w:top w:val="single" w:sz="4" w:space="0" w:color="auto"/>
            </w:tcBorders>
            <w:shd w:val="clear" w:color="auto" w:fill="auto"/>
          </w:tcPr>
          <w:p w14:paraId="016BA13C" w14:textId="77777777" w:rsidR="00D13BF7" w:rsidRPr="007A1D6F" w:rsidRDefault="00D13BF7" w:rsidP="00D13BF7">
            <w:pPr>
              <w:jc w:val="both"/>
              <w:rPr>
                <w:rFonts w:ascii="Alegreya" w:hAnsi="Alegreya" w:cs="Arial"/>
                <w:sz w:val="20"/>
                <w:szCs w:val="20"/>
                <w:lang w:val="en-GB"/>
              </w:rPr>
            </w:pPr>
          </w:p>
        </w:tc>
      </w:tr>
    </w:tbl>
    <w:p w14:paraId="5CFEC0B4" w14:textId="77777777" w:rsidR="00BC26FB" w:rsidRPr="007A1D6F" w:rsidRDefault="00BC26FB" w:rsidP="00113F5A">
      <w:pPr>
        <w:ind w:leftChars="-59" w:hangingChars="71" w:hanging="142"/>
        <w:jc w:val="both"/>
        <w:rPr>
          <w:rFonts w:ascii="Alegreya" w:hAnsi="Alegreya" w:cs="Arial"/>
          <w:sz w:val="20"/>
          <w:szCs w:val="20"/>
        </w:rPr>
      </w:pPr>
    </w:p>
    <w:p w14:paraId="3433AB9F" w14:textId="77777777" w:rsidR="00BC26FB" w:rsidRPr="007A1D6F" w:rsidRDefault="00000000" w:rsidP="00113F5A">
      <w:pPr>
        <w:ind w:leftChars="-59" w:hangingChars="71" w:hanging="142"/>
        <w:jc w:val="both"/>
        <w:rPr>
          <w:rFonts w:ascii="Alegreya" w:hAnsi="Alegreya" w:cs="Arial"/>
          <w:sz w:val="22"/>
          <w:szCs w:val="22"/>
        </w:rPr>
      </w:pPr>
      <w:sdt>
        <w:sdtPr>
          <w:rPr>
            <w:rFonts w:ascii="Alegreya" w:hAnsi="Alegreya" w:cs="Arial"/>
            <w:sz w:val="20"/>
            <w:szCs w:val="20"/>
          </w:rPr>
          <w:id w:val="7138546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C26FB" w:rsidRPr="007A1D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36F02" w:rsidRPr="007A1D6F">
        <w:rPr>
          <w:rFonts w:ascii="Alegreya" w:hAnsi="Alegreya" w:cs="Arial"/>
          <w:sz w:val="20"/>
          <w:szCs w:val="20"/>
        </w:rPr>
        <w:t>I would like to receive an official receipt.</w:t>
      </w:r>
      <w:r w:rsidR="00136F02" w:rsidRPr="007A1D6F">
        <w:rPr>
          <w:rFonts w:ascii="Alegreya" w:hAnsi="Alegreya" w:cs="Arial"/>
          <w:sz w:val="22"/>
          <w:szCs w:val="22"/>
        </w:rPr>
        <w:t xml:space="preserve"> </w:t>
      </w:r>
    </w:p>
    <w:p w14:paraId="3D4BB60C" w14:textId="77777777" w:rsidR="00136F02" w:rsidRPr="007A1D6F" w:rsidRDefault="00000000" w:rsidP="00113F5A">
      <w:pPr>
        <w:ind w:leftChars="-59" w:hangingChars="71" w:hanging="142"/>
        <w:jc w:val="both"/>
        <w:rPr>
          <w:rFonts w:ascii="Alegreya" w:hAnsi="Alegreya" w:cs="Arial"/>
          <w:sz w:val="22"/>
          <w:szCs w:val="22"/>
        </w:rPr>
      </w:pPr>
      <w:sdt>
        <w:sdtPr>
          <w:rPr>
            <w:rFonts w:ascii="Alegreya" w:hAnsi="Alegreya" w:cs="Arial"/>
            <w:sz w:val="20"/>
            <w:szCs w:val="20"/>
          </w:rPr>
          <w:id w:val="-840000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C26FB" w:rsidRPr="007A1D6F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36F02" w:rsidRPr="007A1D6F">
        <w:rPr>
          <w:rFonts w:ascii="Alegreya" w:hAnsi="Alegreya" w:cs="Arial"/>
          <w:sz w:val="20"/>
          <w:szCs w:val="20"/>
        </w:rPr>
        <w:t>I consent to Asia Society Hong Kong Center using my name in public donor listings.</w:t>
      </w:r>
      <w:r w:rsidR="00136F02" w:rsidRPr="007A1D6F">
        <w:rPr>
          <w:rFonts w:ascii="Alegreya" w:hAnsi="Alegreya" w:cs="Arial"/>
          <w:sz w:val="22"/>
          <w:szCs w:val="22"/>
        </w:rPr>
        <w:t xml:space="preserve"> </w:t>
      </w:r>
    </w:p>
    <w:p w14:paraId="1C93C88C" w14:textId="77777777" w:rsidR="00BC26FB" w:rsidRPr="007A1D6F" w:rsidRDefault="00BC26FB" w:rsidP="00884EC9">
      <w:pPr>
        <w:ind w:right="-143"/>
        <w:rPr>
          <w:rFonts w:ascii="Alegreya" w:hAnsi="Alegreya" w:cs="Arial"/>
          <w:sz w:val="20"/>
          <w:szCs w:val="20"/>
        </w:rPr>
      </w:pPr>
    </w:p>
    <w:p w14:paraId="6C8162B2" w14:textId="014A0CEF" w:rsidR="00C6664D" w:rsidRPr="007A1D6F" w:rsidRDefault="00C6664D" w:rsidP="00113F5A">
      <w:pPr>
        <w:ind w:leftChars="-59" w:left="-142" w:right="-143"/>
        <w:rPr>
          <w:rFonts w:ascii="Alegreya" w:hAnsi="Alegreya" w:cs="Arial"/>
          <w:sz w:val="20"/>
          <w:szCs w:val="20"/>
        </w:rPr>
      </w:pPr>
      <w:r w:rsidRPr="007A1D6F">
        <w:rPr>
          <w:rFonts w:ascii="Alegreya" w:hAnsi="Alegreya" w:cs="Arial"/>
          <w:sz w:val="20"/>
          <w:szCs w:val="20"/>
        </w:rPr>
        <w:t>I hereby confirm the details of the aforementioned donation and agree t</w:t>
      </w:r>
      <w:r w:rsidR="00BC26FB" w:rsidRPr="007A1D6F">
        <w:rPr>
          <w:rFonts w:ascii="Alegreya" w:hAnsi="Alegreya" w:cs="Arial"/>
          <w:sz w:val="20"/>
          <w:szCs w:val="20"/>
        </w:rPr>
        <w:t xml:space="preserve">o make the scheduled payment as </w:t>
      </w:r>
      <w:r w:rsidRPr="007A1D6F">
        <w:rPr>
          <w:rFonts w:ascii="Alegreya" w:hAnsi="Alegreya" w:cs="Arial"/>
          <w:sz w:val="20"/>
          <w:szCs w:val="20"/>
        </w:rPr>
        <w:t>set out above.</w:t>
      </w:r>
    </w:p>
    <w:p w14:paraId="10DED776" w14:textId="77777777" w:rsidR="007A1D6F" w:rsidRDefault="007A1D6F" w:rsidP="00113F5A">
      <w:pPr>
        <w:ind w:leftChars="-59" w:left="-142" w:right="-143"/>
        <w:rPr>
          <w:rFonts w:ascii="Acumin Pro" w:hAnsi="Acumin Pro" w:cs="Arial"/>
          <w:sz w:val="20"/>
          <w:szCs w:val="20"/>
        </w:rPr>
      </w:pPr>
    </w:p>
    <w:p w14:paraId="3AB43D93" w14:textId="4FFC8AE8" w:rsidR="00B05EA0" w:rsidRDefault="00B05EA0" w:rsidP="00884EC9">
      <w:pPr>
        <w:ind w:right="-143"/>
        <w:rPr>
          <w:rFonts w:ascii="Acumin Pro" w:hAnsi="Acumin Pro" w:cs="Arial"/>
          <w:sz w:val="20"/>
          <w:szCs w:val="20"/>
        </w:rPr>
      </w:pPr>
    </w:p>
    <w:p w14:paraId="2669BEBC" w14:textId="41C7095D" w:rsidR="007A1D6F" w:rsidRDefault="007A1D6F" w:rsidP="00884EC9">
      <w:pPr>
        <w:ind w:right="-143"/>
        <w:rPr>
          <w:rFonts w:ascii="Acumin Pro" w:hAnsi="Acumin Pro" w:cs="Arial"/>
          <w:sz w:val="20"/>
          <w:szCs w:val="20"/>
        </w:rPr>
      </w:pPr>
    </w:p>
    <w:p w14:paraId="0BBF112D" w14:textId="3C029D66" w:rsidR="007A1D6F" w:rsidRDefault="007A1D6F" w:rsidP="00884EC9">
      <w:pPr>
        <w:ind w:right="-143"/>
        <w:rPr>
          <w:rFonts w:ascii="Acumin Pro" w:hAnsi="Acumin Pro" w:cs="Arial"/>
          <w:sz w:val="20"/>
          <w:szCs w:val="20"/>
        </w:rPr>
      </w:pPr>
    </w:p>
    <w:p w14:paraId="4B5D38C8" w14:textId="77777777" w:rsidR="007A1D6F" w:rsidRPr="00A650AC" w:rsidRDefault="007A1D6F" w:rsidP="00884EC9">
      <w:pPr>
        <w:ind w:right="-143"/>
        <w:rPr>
          <w:rFonts w:ascii="Acumin Pro" w:hAnsi="Acumin Pro" w:cs="Arial"/>
          <w:sz w:val="20"/>
          <w:szCs w:val="20"/>
        </w:rPr>
      </w:pPr>
    </w:p>
    <w:tbl>
      <w:tblPr>
        <w:tblpPr w:leftFromText="180" w:rightFromText="180" w:vertAnchor="text" w:tblpX="-342" w:tblpY="1"/>
        <w:tblOverlap w:val="never"/>
        <w:tblW w:w="10008" w:type="dxa"/>
        <w:tblLook w:val="00A0" w:firstRow="1" w:lastRow="0" w:firstColumn="1" w:lastColumn="0" w:noHBand="0" w:noVBand="0"/>
      </w:tblPr>
      <w:tblGrid>
        <w:gridCol w:w="3888"/>
        <w:gridCol w:w="3420"/>
        <w:gridCol w:w="2700"/>
      </w:tblGrid>
      <w:tr w:rsidR="007A1D6F" w:rsidRPr="0086731E" w14:paraId="1CF42951" w14:textId="77777777" w:rsidTr="00D414B2">
        <w:trPr>
          <w:trHeight w:val="300"/>
        </w:trPr>
        <w:sdt>
          <w:sdtPr>
            <w:rPr>
              <w:rFonts w:ascii="Alegreya" w:hAnsi="Alegreya" w:cs="Arial"/>
              <w:sz w:val="20"/>
              <w:szCs w:val="20"/>
            </w:rPr>
            <w:id w:val="1048877744"/>
            <w:text/>
          </w:sdtPr>
          <w:sdtContent>
            <w:tc>
              <w:tcPr>
                <w:tcW w:w="3888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5983AF59" w14:textId="094FAD1B" w:rsidR="007A1D6F" w:rsidRPr="0086731E" w:rsidRDefault="008839F8" w:rsidP="00D414B2">
                <w:pPr>
                  <w:rPr>
                    <w:rFonts w:ascii="Alegreya" w:hAnsi="Alegreya" w:cs="Arial"/>
                    <w:sz w:val="20"/>
                    <w:szCs w:val="20"/>
                  </w:rPr>
                </w:pPr>
                <w:r>
                  <w:t xml:space="preserve">                           </w:t>
                </w:r>
              </w:p>
            </w:tc>
          </w:sdtContent>
        </w:sdt>
        <w:sdt>
          <w:sdtPr>
            <w:rPr>
              <w:rFonts w:ascii="Alegreya" w:hAnsi="Alegreya" w:cs="Arial"/>
              <w:sz w:val="20"/>
              <w:szCs w:val="20"/>
            </w:rPr>
            <w:id w:val="7348528"/>
            <w:text/>
          </w:sdtPr>
          <w:sdtContent>
            <w:tc>
              <w:tcPr>
                <w:tcW w:w="3420" w:type="dxa"/>
                <w:tcBorders>
                  <w:bottom w:val="single" w:sz="4" w:space="0" w:color="auto"/>
                </w:tcBorders>
              </w:tcPr>
              <w:p w14:paraId="2BEAC80B" w14:textId="52743306" w:rsidR="007A1D6F" w:rsidRPr="0086731E" w:rsidRDefault="008839F8" w:rsidP="00D414B2">
                <w:pPr>
                  <w:rPr>
                    <w:rFonts w:ascii="Alegreya" w:hAnsi="Alegreya" w:cs="Arial"/>
                    <w:sz w:val="20"/>
                    <w:szCs w:val="20"/>
                  </w:rPr>
                </w:pPr>
                <w:r>
                  <w:t xml:space="preserve">                                 </w:t>
                </w:r>
              </w:p>
            </w:tc>
          </w:sdtContent>
        </w:sdt>
        <w:sdt>
          <w:sdtPr>
            <w:rPr>
              <w:rFonts w:ascii="Alegreya" w:hAnsi="Alegreya" w:cs="Arial"/>
              <w:sz w:val="20"/>
              <w:szCs w:val="20"/>
            </w:rPr>
            <w:id w:val="192435964"/>
            <w:text/>
          </w:sdtPr>
          <w:sdtContent>
            <w:tc>
              <w:tcPr>
                <w:tcW w:w="2700" w:type="dxa"/>
                <w:tcBorders>
                  <w:bottom w:val="single" w:sz="4" w:space="0" w:color="auto"/>
                </w:tcBorders>
              </w:tcPr>
              <w:p w14:paraId="6909183F" w14:textId="22B2730A" w:rsidR="007A1D6F" w:rsidRPr="0086731E" w:rsidRDefault="008839F8" w:rsidP="00D414B2">
                <w:pPr>
                  <w:rPr>
                    <w:rFonts w:ascii="Alegreya" w:hAnsi="Alegreya" w:cs="Arial"/>
                    <w:sz w:val="20"/>
                    <w:szCs w:val="20"/>
                  </w:rPr>
                </w:pPr>
                <w:r>
                  <w:t xml:space="preserve">                                  </w:t>
                </w:r>
              </w:p>
            </w:tc>
          </w:sdtContent>
        </w:sdt>
      </w:tr>
      <w:tr w:rsidR="007A1D6F" w:rsidRPr="0086731E" w14:paraId="6A74A194" w14:textId="77777777" w:rsidTr="00D414B2">
        <w:trPr>
          <w:trHeight w:val="300"/>
        </w:trPr>
        <w:tc>
          <w:tcPr>
            <w:tcW w:w="3888" w:type="dxa"/>
            <w:tcBorders>
              <w:top w:val="single" w:sz="4" w:space="0" w:color="auto"/>
            </w:tcBorders>
            <w:shd w:val="clear" w:color="auto" w:fill="auto"/>
          </w:tcPr>
          <w:p w14:paraId="5DE1C8A3" w14:textId="77777777" w:rsidR="007A1D6F" w:rsidRPr="0086731E" w:rsidRDefault="007A1D6F" w:rsidP="00E36F94">
            <w:pPr>
              <w:pStyle w:val="Heading1"/>
              <w:ind w:left="142" w:hanging="142"/>
              <w:jc w:val="left"/>
              <w:rPr>
                <w:rFonts w:ascii="Alegreya" w:hAnsi="Alegreya" w:cs="Arial"/>
                <w:i w:val="0"/>
                <w:sz w:val="20"/>
                <w:szCs w:val="20"/>
              </w:rPr>
            </w:pPr>
            <w:r w:rsidRPr="0086731E">
              <w:rPr>
                <w:rFonts w:ascii="Alegreya" w:hAnsi="Alegreya" w:cs="Arial"/>
                <w:i w:val="0"/>
                <w:sz w:val="20"/>
                <w:szCs w:val="20"/>
              </w:rPr>
              <w:t xml:space="preserve">  (Name of Donor)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14:paraId="39DB089B" w14:textId="77777777" w:rsidR="007A1D6F" w:rsidRPr="0086731E" w:rsidRDefault="007A1D6F" w:rsidP="00E36F94">
            <w:pPr>
              <w:pStyle w:val="Heading1"/>
              <w:ind w:left="142" w:hanging="142"/>
              <w:jc w:val="left"/>
              <w:rPr>
                <w:rFonts w:ascii="Alegreya" w:hAnsi="Alegreya" w:cs="Arial"/>
                <w:i w:val="0"/>
                <w:sz w:val="20"/>
                <w:szCs w:val="20"/>
              </w:rPr>
            </w:pPr>
            <w:r w:rsidRPr="0086731E">
              <w:rPr>
                <w:rFonts w:ascii="Alegreya" w:hAnsi="Alegreya" w:cs="Arial"/>
                <w:i w:val="0"/>
                <w:sz w:val="20"/>
                <w:szCs w:val="20"/>
              </w:rPr>
              <w:t xml:space="preserve">  (Signature)</w:t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22E5F1A9" w14:textId="77777777" w:rsidR="007A1D6F" w:rsidRPr="0086731E" w:rsidRDefault="007A1D6F" w:rsidP="00E36F94">
            <w:pPr>
              <w:pStyle w:val="Heading1"/>
              <w:ind w:left="142" w:hanging="142"/>
              <w:jc w:val="left"/>
              <w:rPr>
                <w:rFonts w:ascii="Alegreya" w:hAnsi="Alegreya" w:cs="Arial"/>
                <w:i w:val="0"/>
                <w:sz w:val="20"/>
                <w:szCs w:val="20"/>
              </w:rPr>
            </w:pPr>
            <w:r>
              <w:rPr>
                <w:rFonts w:ascii="Alegreya" w:hAnsi="Alegreya" w:cs="Arial"/>
                <w:i w:val="0"/>
                <w:sz w:val="20"/>
                <w:szCs w:val="20"/>
              </w:rPr>
              <w:t>((Date)</w:t>
            </w:r>
          </w:p>
        </w:tc>
      </w:tr>
    </w:tbl>
    <w:p w14:paraId="66BCB38A" w14:textId="77777777" w:rsidR="00C6664D" w:rsidRPr="00A650AC" w:rsidRDefault="00C6664D" w:rsidP="00C6664D">
      <w:pPr>
        <w:ind w:right="-810"/>
        <w:rPr>
          <w:rFonts w:ascii="Acumin Pro" w:hAnsi="Acumin Pro"/>
          <w:sz w:val="22"/>
          <w:szCs w:val="22"/>
        </w:rPr>
      </w:pPr>
    </w:p>
    <w:sectPr w:rsidR="00C6664D" w:rsidRPr="00A650AC" w:rsidSect="0039347F">
      <w:footerReference w:type="default" r:id="rId9"/>
      <w:pgSz w:w="11900" w:h="16840"/>
      <w:pgMar w:top="1418" w:right="1418" w:bottom="1871" w:left="1418" w:header="720" w:footer="1134" w:gutter="0"/>
      <w:cols w:space="171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B6347" w14:textId="77777777" w:rsidR="002C5126" w:rsidRDefault="002C5126">
      <w:r>
        <w:separator/>
      </w:r>
    </w:p>
  </w:endnote>
  <w:endnote w:type="continuationSeparator" w:id="0">
    <w:p w14:paraId="711B0D23" w14:textId="77777777" w:rsidR="002C5126" w:rsidRDefault="002C51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cumin Pro">
    <w:altName w:val="Calibri"/>
    <w:panose1 w:val="020B05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Alegreya">
    <w:altName w:val="Calibri"/>
    <w:panose1 w:val="00000000000000000000"/>
    <w:charset w:val="00"/>
    <w:family w:val="auto"/>
    <w:pitch w:val="variable"/>
    <w:sig w:usb0="E00002FF" w:usb1="4000607B" w:usb2="00000000" w:usb3="00000000" w:csb0="0000019F" w:csb1="00000000"/>
  </w:font>
  <w:font w:name="Transat Text Medium">
    <w:altName w:val="Calibri"/>
    <w:panose1 w:val="020B0603040603020203"/>
    <w:charset w:val="00"/>
    <w:family w:val="swiss"/>
    <w:notTrueType/>
    <w:pitch w:val="variable"/>
    <w:sig w:usb0="A00000EF" w:usb1="4000206B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5805A" w14:textId="77777777" w:rsidR="0039347F" w:rsidRPr="00A650AC" w:rsidRDefault="0039347F" w:rsidP="0039347F">
    <w:pPr>
      <w:jc w:val="both"/>
      <w:rPr>
        <w:rFonts w:ascii="Acumin Pro" w:hAnsi="Acumin Pro" w:cs="Arial"/>
        <w:sz w:val="20"/>
        <w:szCs w:val="20"/>
      </w:rPr>
    </w:pPr>
    <w:r w:rsidRPr="00A650AC">
      <w:rPr>
        <w:rFonts w:ascii="Acumin Pro" w:hAnsi="Acumin Pro" w:cs="Arial"/>
        <w:sz w:val="20"/>
        <w:szCs w:val="20"/>
      </w:rPr>
      <w:t>For any questions or for information on making a donation through Asia Society New York (a 501c3 registered organization), please contact</w:t>
    </w:r>
    <w:r w:rsidR="00B05EA0">
      <w:rPr>
        <w:rFonts w:ascii="Acumin Pro" w:hAnsi="Acumin Pro" w:cs="Arial"/>
        <w:sz w:val="20"/>
        <w:szCs w:val="20"/>
      </w:rPr>
      <w:t xml:space="preserve"> email:</w:t>
    </w:r>
    <w:r w:rsidRPr="00A650AC">
      <w:rPr>
        <w:rFonts w:ascii="Acumin Pro" w:hAnsi="Acumin Pro" w:cs="Arial"/>
        <w:sz w:val="20"/>
        <w:szCs w:val="20"/>
      </w:rPr>
      <w:t xml:space="preserve"> </w:t>
    </w:r>
    <w:hyperlink r:id="rId1" w:history="1">
      <w:r w:rsidRPr="003415D4">
        <w:rPr>
          <w:rStyle w:val="Hyperlink"/>
          <w:rFonts w:ascii="Acumin Pro" w:hAnsi="Acumin Pro" w:cs="Arial"/>
          <w:sz w:val="20"/>
          <w:szCs w:val="20"/>
        </w:rPr>
        <w:t>developmenthk@asiasociety.org.hk</w:t>
      </w:r>
    </w:hyperlink>
    <w:r>
      <w:rPr>
        <w:rFonts w:ascii="Acumin Pro" w:hAnsi="Acumin Pro" w:cs="Arial"/>
        <w:sz w:val="20"/>
        <w:szCs w:val="20"/>
      </w:rPr>
      <w:t xml:space="preserve"> </w:t>
    </w:r>
  </w:p>
  <w:p w14:paraId="3A19DD94" w14:textId="77777777" w:rsidR="0039347F" w:rsidRDefault="003934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8C07C" w14:textId="77777777" w:rsidR="002C5126" w:rsidRDefault="002C5126">
      <w:r>
        <w:separator/>
      </w:r>
    </w:p>
  </w:footnote>
  <w:footnote w:type="continuationSeparator" w:id="0">
    <w:p w14:paraId="7813E672" w14:textId="77777777" w:rsidR="002C5126" w:rsidRDefault="002C51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7361F2"/>
    <w:multiLevelType w:val="hybridMultilevel"/>
    <w:tmpl w:val="9AE835A0"/>
    <w:lvl w:ilvl="0" w:tplc="07129CC4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95169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vinm3wR/9WJ4x1X1yzuGXp3s36nXS8mHgbGMvkrFIvvEdVZRrEVwmkh2GW9JRhoHdC3b2nTW9C4luQ25Cq6Bdg==" w:salt="kSBz0Ml6UCUMlDKj5CfZy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1NDCzMDIyMjW3MDdR0lEKTi0uzszPAykwqgUA/47OrywAAAA="/>
  </w:docVars>
  <w:rsids>
    <w:rsidRoot w:val="00C6664D"/>
    <w:rsid w:val="00001C5E"/>
    <w:rsid w:val="00021D91"/>
    <w:rsid w:val="000310AB"/>
    <w:rsid w:val="00034526"/>
    <w:rsid w:val="0003621B"/>
    <w:rsid w:val="00044985"/>
    <w:rsid w:val="00047498"/>
    <w:rsid w:val="000652D7"/>
    <w:rsid w:val="00065C64"/>
    <w:rsid w:val="000725C0"/>
    <w:rsid w:val="00090E73"/>
    <w:rsid w:val="000D19CC"/>
    <w:rsid w:val="000E3A07"/>
    <w:rsid w:val="000E4B4D"/>
    <w:rsid w:val="0010659C"/>
    <w:rsid w:val="00110D52"/>
    <w:rsid w:val="00113F5A"/>
    <w:rsid w:val="0012293D"/>
    <w:rsid w:val="00124140"/>
    <w:rsid w:val="00131BDE"/>
    <w:rsid w:val="0013567F"/>
    <w:rsid w:val="00136F02"/>
    <w:rsid w:val="00143088"/>
    <w:rsid w:val="00152EC1"/>
    <w:rsid w:val="00157234"/>
    <w:rsid w:val="00184C9D"/>
    <w:rsid w:val="00187457"/>
    <w:rsid w:val="001B20B2"/>
    <w:rsid w:val="001C4784"/>
    <w:rsid w:val="001C4D14"/>
    <w:rsid w:val="001D0C5B"/>
    <w:rsid w:val="001D0D73"/>
    <w:rsid w:val="001F4F7A"/>
    <w:rsid w:val="00206125"/>
    <w:rsid w:val="002217E4"/>
    <w:rsid w:val="00240870"/>
    <w:rsid w:val="00243BAB"/>
    <w:rsid w:val="00260EE7"/>
    <w:rsid w:val="00262291"/>
    <w:rsid w:val="00263E1C"/>
    <w:rsid w:val="00272121"/>
    <w:rsid w:val="00277834"/>
    <w:rsid w:val="00277F4B"/>
    <w:rsid w:val="00294BA5"/>
    <w:rsid w:val="002A1547"/>
    <w:rsid w:val="002B21B1"/>
    <w:rsid w:val="002B7E37"/>
    <w:rsid w:val="002C5126"/>
    <w:rsid w:val="002E77C1"/>
    <w:rsid w:val="002F416E"/>
    <w:rsid w:val="00305CFC"/>
    <w:rsid w:val="00322615"/>
    <w:rsid w:val="00323CA4"/>
    <w:rsid w:val="00337A58"/>
    <w:rsid w:val="00337F1F"/>
    <w:rsid w:val="00354173"/>
    <w:rsid w:val="00355FA3"/>
    <w:rsid w:val="00391A41"/>
    <w:rsid w:val="0039340C"/>
    <w:rsid w:val="0039347F"/>
    <w:rsid w:val="003A3E17"/>
    <w:rsid w:val="003A6172"/>
    <w:rsid w:val="003B167D"/>
    <w:rsid w:val="003B3C6F"/>
    <w:rsid w:val="003B6EC6"/>
    <w:rsid w:val="003C07C2"/>
    <w:rsid w:val="003D2F86"/>
    <w:rsid w:val="003D2FD5"/>
    <w:rsid w:val="003D7C7A"/>
    <w:rsid w:val="003E1D50"/>
    <w:rsid w:val="003E7A45"/>
    <w:rsid w:val="003F659C"/>
    <w:rsid w:val="004015DA"/>
    <w:rsid w:val="00403689"/>
    <w:rsid w:val="004045E2"/>
    <w:rsid w:val="00412240"/>
    <w:rsid w:val="00436F50"/>
    <w:rsid w:val="00441252"/>
    <w:rsid w:val="0045095F"/>
    <w:rsid w:val="0045614E"/>
    <w:rsid w:val="00457A0E"/>
    <w:rsid w:val="00477B78"/>
    <w:rsid w:val="00484357"/>
    <w:rsid w:val="00490294"/>
    <w:rsid w:val="00496556"/>
    <w:rsid w:val="004A1AB8"/>
    <w:rsid w:val="004A4158"/>
    <w:rsid w:val="004A4BAA"/>
    <w:rsid w:val="004A7A97"/>
    <w:rsid w:val="004E2298"/>
    <w:rsid w:val="004E68C7"/>
    <w:rsid w:val="004F5505"/>
    <w:rsid w:val="005009E8"/>
    <w:rsid w:val="00503376"/>
    <w:rsid w:val="00511324"/>
    <w:rsid w:val="00511391"/>
    <w:rsid w:val="00515D13"/>
    <w:rsid w:val="00516056"/>
    <w:rsid w:val="00520FC1"/>
    <w:rsid w:val="00535618"/>
    <w:rsid w:val="00537661"/>
    <w:rsid w:val="00546C37"/>
    <w:rsid w:val="00556CB5"/>
    <w:rsid w:val="00560A6D"/>
    <w:rsid w:val="0057376C"/>
    <w:rsid w:val="00576645"/>
    <w:rsid w:val="00581C4B"/>
    <w:rsid w:val="00585006"/>
    <w:rsid w:val="00595B82"/>
    <w:rsid w:val="005A0D40"/>
    <w:rsid w:val="005A1B0E"/>
    <w:rsid w:val="005A2A02"/>
    <w:rsid w:val="005B2C01"/>
    <w:rsid w:val="005C0B99"/>
    <w:rsid w:val="005C21BD"/>
    <w:rsid w:val="005C3EFA"/>
    <w:rsid w:val="005C42E1"/>
    <w:rsid w:val="005C69BE"/>
    <w:rsid w:val="005C74E9"/>
    <w:rsid w:val="005D0542"/>
    <w:rsid w:val="005E45FC"/>
    <w:rsid w:val="005E6B6A"/>
    <w:rsid w:val="005F3B15"/>
    <w:rsid w:val="005F4F04"/>
    <w:rsid w:val="00600302"/>
    <w:rsid w:val="00624F2E"/>
    <w:rsid w:val="00625C51"/>
    <w:rsid w:val="00626576"/>
    <w:rsid w:val="00631854"/>
    <w:rsid w:val="006368A2"/>
    <w:rsid w:val="0064130F"/>
    <w:rsid w:val="00645C37"/>
    <w:rsid w:val="00662283"/>
    <w:rsid w:val="006628D9"/>
    <w:rsid w:val="0068043C"/>
    <w:rsid w:val="00682B0A"/>
    <w:rsid w:val="00685548"/>
    <w:rsid w:val="00690312"/>
    <w:rsid w:val="00691356"/>
    <w:rsid w:val="00692080"/>
    <w:rsid w:val="0069406F"/>
    <w:rsid w:val="006A1A90"/>
    <w:rsid w:val="006A6FA1"/>
    <w:rsid w:val="006B3E91"/>
    <w:rsid w:val="006B5A40"/>
    <w:rsid w:val="006B7E24"/>
    <w:rsid w:val="006C0D63"/>
    <w:rsid w:val="006C2ECB"/>
    <w:rsid w:val="006C4BB2"/>
    <w:rsid w:val="006D35BF"/>
    <w:rsid w:val="006D7D4A"/>
    <w:rsid w:val="006E5FAA"/>
    <w:rsid w:val="006E7C03"/>
    <w:rsid w:val="00703C9F"/>
    <w:rsid w:val="00714DBF"/>
    <w:rsid w:val="007252B8"/>
    <w:rsid w:val="007301E2"/>
    <w:rsid w:val="0074074E"/>
    <w:rsid w:val="00742124"/>
    <w:rsid w:val="007545DF"/>
    <w:rsid w:val="00771D91"/>
    <w:rsid w:val="007757FF"/>
    <w:rsid w:val="00796911"/>
    <w:rsid w:val="007A1D6F"/>
    <w:rsid w:val="007A2450"/>
    <w:rsid w:val="007A731B"/>
    <w:rsid w:val="007A7A97"/>
    <w:rsid w:val="007D25C5"/>
    <w:rsid w:val="007D41A1"/>
    <w:rsid w:val="007E0AB9"/>
    <w:rsid w:val="007E3060"/>
    <w:rsid w:val="007E73A8"/>
    <w:rsid w:val="007F2CC5"/>
    <w:rsid w:val="007F4338"/>
    <w:rsid w:val="008112D1"/>
    <w:rsid w:val="00817EBC"/>
    <w:rsid w:val="00820C17"/>
    <w:rsid w:val="00830943"/>
    <w:rsid w:val="00830ADB"/>
    <w:rsid w:val="008504FB"/>
    <w:rsid w:val="0085158A"/>
    <w:rsid w:val="008541A1"/>
    <w:rsid w:val="008555C1"/>
    <w:rsid w:val="0085628E"/>
    <w:rsid w:val="00863F88"/>
    <w:rsid w:val="00864574"/>
    <w:rsid w:val="00882218"/>
    <w:rsid w:val="008839F8"/>
    <w:rsid w:val="00884EC9"/>
    <w:rsid w:val="008B39C3"/>
    <w:rsid w:val="008C24ED"/>
    <w:rsid w:val="008C6601"/>
    <w:rsid w:val="008E3648"/>
    <w:rsid w:val="009028AB"/>
    <w:rsid w:val="00905C7F"/>
    <w:rsid w:val="00905F1B"/>
    <w:rsid w:val="00910B39"/>
    <w:rsid w:val="009141E0"/>
    <w:rsid w:val="00916731"/>
    <w:rsid w:val="009416E0"/>
    <w:rsid w:val="009506B7"/>
    <w:rsid w:val="00957D5D"/>
    <w:rsid w:val="00960393"/>
    <w:rsid w:val="00962F67"/>
    <w:rsid w:val="009821E7"/>
    <w:rsid w:val="009B368A"/>
    <w:rsid w:val="009C087E"/>
    <w:rsid w:val="009C597A"/>
    <w:rsid w:val="009C62C1"/>
    <w:rsid w:val="009D4CFF"/>
    <w:rsid w:val="009F3895"/>
    <w:rsid w:val="00A019F2"/>
    <w:rsid w:val="00A02F96"/>
    <w:rsid w:val="00A22C81"/>
    <w:rsid w:val="00A3171D"/>
    <w:rsid w:val="00A33EC0"/>
    <w:rsid w:val="00A414FE"/>
    <w:rsid w:val="00A47869"/>
    <w:rsid w:val="00A54A0E"/>
    <w:rsid w:val="00A650AC"/>
    <w:rsid w:val="00A656AD"/>
    <w:rsid w:val="00A70E2A"/>
    <w:rsid w:val="00A72486"/>
    <w:rsid w:val="00A83A91"/>
    <w:rsid w:val="00AA5484"/>
    <w:rsid w:val="00AB0236"/>
    <w:rsid w:val="00AC2294"/>
    <w:rsid w:val="00AC626B"/>
    <w:rsid w:val="00AE12BF"/>
    <w:rsid w:val="00AE2DDA"/>
    <w:rsid w:val="00B05EA0"/>
    <w:rsid w:val="00B25022"/>
    <w:rsid w:val="00B31E0C"/>
    <w:rsid w:val="00B33029"/>
    <w:rsid w:val="00B3308D"/>
    <w:rsid w:val="00B368B9"/>
    <w:rsid w:val="00B424D8"/>
    <w:rsid w:val="00B70615"/>
    <w:rsid w:val="00B87DB9"/>
    <w:rsid w:val="00B94C2A"/>
    <w:rsid w:val="00BB12C8"/>
    <w:rsid w:val="00BB3B26"/>
    <w:rsid w:val="00BB6199"/>
    <w:rsid w:val="00BB700F"/>
    <w:rsid w:val="00BC04F4"/>
    <w:rsid w:val="00BC26FB"/>
    <w:rsid w:val="00BC31AF"/>
    <w:rsid w:val="00BD1995"/>
    <w:rsid w:val="00BE3673"/>
    <w:rsid w:val="00BF5FDA"/>
    <w:rsid w:val="00BF625C"/>
    <w:rsid w:val="00BF6FA5"/>
    <w:rsid w:val="00C05971"/>
    <w:rsid w:val="00C10F68"/>
    <w:rsid w:val="00C118C6"/>
    <w:rsid w:val="00C15ACB"/>
    <w:rsid w:val="00C214E8"/>
    <w:rsid w:val="00C41924"/>
    <w:rsid w:val="00C47F3E"/>
    <w:rsid w:val="00C570EA"/>
    <w:rsid w:val="00C6664D"/>
    <w:rsid w:val="00C700E4"/>
    <w:rsid w:val="00C7460C"/>
    <w:rsid w:val="00C86A5F"/>
    <w:rsid w:val="00C91BB2"/>
    <w:rsid w:val="00CA72DE"/>
    <w:rsid w:val="00CB4814"/>
    <w:rsid w:val="00CB68D3"/>
    <w:rsid w:val="00CD4268"/>
    <w:rsid w:val="00CD5410"/>
    <w:rsid w:val="00CE044A"/>
    <w:rsid w:val="00CE13EE"/>
    <w:rsid w:val="00CF517B"/>
    <w:rsid w:val="00D010B7"/>
    <w:rsid w:val="00D03912"/>
    <w:rsid w:val="00D0406E"/>
    <w:rsid w:val="00D05418"/>
    <w:rsid w:val="00D06F06"/>
    <w:rsid w:val="00D0727A"/>
    <w:rsid w:val="00D1321D"/>
    <w:rsid w:val="00D13BF7"/>
    <w:rsid w:val="00D15ACF"/>
    <w:rsid w:val="00D3325A"/>
    <w:rsid w:val="00D367D6"/>
    <w:rsid w:val="00D4569E"/>
    <w:rsid w:val="00D50F11"/>
    <w:rsid w:val="00D560EC"/>
    <w:rsid w:val="00D6621F"/>
    <w:rsid w:val="00D75C49"/>
    <w:rsid w:val="00D77354"/>
    <w:rsid w:val="00D81D40"/>
    <w:rsid w:val="00D82539"/>
    <w:rsid w:val="00D8340C"/>
    <w:rsid w:val="00D85221"/>
    <w:rsid w:val="00D92772"/>
    <w:rsid w:val="00D930F0"/>
    <w:rsid w:val="00DA037F"/>
    <w:rsid w:val="00DB7989"/>
    <w:rsid w:val="00DC0D8D"/>
    <w:rsid w:val="00DC1550"/>
    <w:rsid w:val="00DC3C33"/>
    <w:rsid w:val="00DD7785"/>
    <w:rsid w:val="00DE0295"/>
    <w:rsid w:val="00DE0979"/>
    <w:rsid w:val="00DE0EF3"/>
    <w:rsid w:val="00DE15C3"/>
    <w:rsid w:val="00DE3FD7"/>
    <w:rsid w:val="00E1796D"/>
    <w:rsid w:val="00E21D9B"/>
    <w:rsid w:val="00E353BB"/>
    <w:rsid w:val="00E36F94"/>
    <w:rsid w:val="00E37EA6"/>
    <w:rsid w:val="00E43C6D"/>
    <w:rsid w:val="00E44CB9"/>
    <w:rsid w:val="00E53966"/>
    <w:rsid w:val="00E613F7"/>
    <w:rsid w:val="00E63AF6"/>
    <w:rsid w:val="00E8450D"/>
    <w:rsid w:val="00E869F1"/>
    <w:rsid w:val="00E96123"/>
    <w:rsid w:val="00EA2F3C"/>
    <w:rsid w:val="00EA4658"/>
    <w:rsid w:val="00EB117B"/>
    <w:rsid w:val="00EC06F9"/>
    <w:rsid w:val="00ED5C01"/>
    <w:rsid w:val="00ED6B85"/>
    <w:rsid w:val="00EE4C84"/>
    <w:rsid w:val="00EE51AF"/>
    <w:rsid w:val="00EE5527"/>
    <w:rsid w:val="00EF38E6"/>
    <w:rsid w:val="00F019FB"/>
    <w:rsid w:val="00F051B7"/>
    <w:rsid w:val="00F07368"/>
    <w:rsid w:val="00F24F0B"/>
    <w:rsid w:val="00F44AF9"/>
    <w:rsid w:val="00F514D6"/>
    <w:rsid w:val="00F531F3"/>
    <w:rsid w:val="00F621EA"/>
    <w:rsid w:val="00F62AF4"/>
    <w:rsid w:val="00F63F8C"/>
    <w:rsid w:val="00F65E9B"/>
    <w:rsid w:val="00F722CC"/>
    <w:rsid w:val="00F74E58"/>
    <w:rsid w:val="00F76E4E"/>
    <w:rsid w:val="00F877CF"/>
    <w:rsid w:val="00F92C4C"/>
    <w:rsid w:val="00F954CE"/>
    <w:rsid w:val="00FA3BA8"/>
    <w:rsid w:val="00FA43D7"/>
    <w:rsid w:val="00FB42B2"/>
    <w:rsid w:val="00FB4E77"/>
    <w:rsid w:val="00FB4EE8"/>
    <w:rsid w:val="00FC2422"/>
    <w:rsid w:val="00FC24E7"/>
    <w:rsid w:val="00FD0F23"/>
    <w:rsid w:val="00FD165C"/>
    <w:rsid w:val="00FD4561"/>
    <w:rsid w:val="00FF22D5"/>
    <w:rsid w:val="00FF5B9B"/>
    <w:rsid w:val="00FF7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E6BB2"/>
  <w15:docId w15:val="{E8A78274-40A8-4AE6-959F-0918ED775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64D"/>
    <w:pPr>
      <w:spacing w:after="0" w:line="240" w:lineRule="auto"/>
    </w:pPr>
    <w:rPr>
      <w:rFonts w:ascii="Cambria" w:eastAsia="MS Mincho" w:hAnsi="Cambria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C6664D"/>
    <w:pPr>
      <w:keepNext/>
      <w:jc w:val="center"/>
      <w:outlineLvl w:val="0"/>
    </w:pPr>
    <w:rPr>
      <w:rFonts w:ascii="Times New Roman" w:eastAsia="PMingLiU" w:hAnsi="Times New Roman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6664D"/>
    <w:rPr>
      <w:rFonts w:ascii="Times New Roman" w:eastAsia="PMingLiU" w:hAnsi="Times New Roman" w:cs="Times New Roman"/>
      <w:i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6664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664D"/>
    <w:rPr>
      <w:rFonts w:ascii="Cambria" w:eastAsia="MS Mincho" w:hAnsi="Cambria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nhideWhenUsed/>
    <w:rsid w:val="00C6664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6664D"/>
    <w:rPr>
      <w:rFonts w:ascii="Cambria" w:eastAsia="MS Mincho" w:hAnsi="Cambria" w:cs="Times New Roman"/>
      <w:sz w:val="24"/>
      <w:szCs w:val="24"/>
      <w:lang w:val="en-US"/>
    </w:rPr>
  </w:style>
  <w:style w:type="table" w:styleId="TableGrid">
    <w:name w:val="Table Grid"/>
    <w:basedOn w:val="TableNormal"/>
    <w:rsid w:val="00C6664D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C6664D"/>
    <w:rPr>
      <w:rFonts w:ascii="Arial" w:eastAsia="PMingLiU" w:hAnsi="Arial"/>
      <w:smallCaps/>
      <w:spacing w:val="-3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6664D"/>
    <w:rPr>
      <w:rFonts w:ascii="Arial" w:eastAsia="PMingLiU" w:hAnsi="Arial" w:cs="Times New Roman"/>
      <w:smallCaps/>
      <w:spacing w:val="-3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C6664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6664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3BF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3BF7"/>
    <w:rPr>
      <w:rFonts w:asciiTheme="majorHAnsi" w:eastAsiaTheme="majorEastAsia" w:hAnsiTheme="majorHAnsi" w:cstheme="majorBidi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3BF7"/>
    <w:rPr>
      <w:rFonts w:asciiTheme="majorHAnsi" w:eastAsiaTheme="majorEastAsia" w:hAnsiTheme="majorHAnsi" w:cstheme="majorBidi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0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developmenthk@asiasociety.org.hk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3B01D-8F2A-46F7-BB71-2830F358289B}"/>
      </w:docPartPr>
      <w:docPartBody>
        <w:p w:rsidR="00751EC2" w:rsidRDefault="00C13B51">
          <w:r w:rsidRPr="00F84F26">
            <w:rPr>
              <w:rStyle w:val="PlaceholderText"/>
            </w:rPr>
            <w:t>Click here to enter text.</w:t>
          </w:r>
        </w:p>
      </w:docPartBody>
    </w:docPart>
    <w:docPart>
      <w:docPartPr>
        <w:name w:val="9DDA9AD4BDA64E1B979E1318FC8DA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CA101D-4EDD-45CA-A44A-528230767F0F}"/>
      </w:docPartPr>
      <w:docPartBody>
        <w:p w:rsidR="00751EC2" w:rsidRDefault="00C13B51" w:rsidP="00C13B51">
          <w:pPr>
            <w:pStyle w:val="9DDA9AD4BDA64E1B979E1318FC8DA2F9"/>
          </w:pPr>
          <w:r w:rsidRPr="00F84F2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cumin Pro">
    <w:altName w:val="Calibri"/>
    <w:panose1 w:val="020B05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Alegreya">
    <w:altName w:val="Calibri"/>
    <w:panose1 w:val="00000000000000000000"/>
    <w:charset w:val="00"/>
    <w:family w:val="auto"/>
    <w:pitch w:val="variable"/>
    <w:sig w:usb0="E00002FF" w:usb1="4000607B" w:usb2="00000000" w:usb3="00000000" w:csb0="0000019F" w:csb1="00000000"/>
  </w:font>
  <w:font w:name="Transat Text Medium">
    <w:altName w:val="Calibri"/>
    <w:panose1 w:val="020B0603040603020203"/>
    <w:charset w:val="00"/>
    <w:family w:val="swiss"/>
    <w:notTrueType/>
    <w:pitch w:val="variable"/>
    <w:sig w:usb0="A00000EF" w:usb1="4000206B" w:usb2="00000000" w:usb3="00000000" w:csb0="0000009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13B51"/>
    <w:rsid w:val="005F54EE"/>
    <w:rsid w:val="00751EC2"/>
    <w:rsid w:val="008A5B71"/>
    <w:rsid w:val="008F527F"/>
    <w:rsid w:val="00C13B51"/>
    <w:rsid w:val="00C16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3B51"/>
    <w:rPr>
      <w:color w:val="808080"/>
    </w:rPr>
  </w:style>
  <w:style w:type="paragraph" w:customStyle="1" w:styleId="9DDA9AD4BDA64E1B979E1318FC8DA2F9">
    <w:name w:val="9DDA9AD4BDA64E1B979E1318FC8DA2F9"/>
    <w:rsid w:val="00C13B51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9307C1-DA3F-47F7-8A38-FD6D8D0CB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rgan Mamudi</dc:creator>
  <cp:lastModifiedBy>Millie Yip</cp:lastModifiedBy>
  <cp:revision>2</cp:revision>
  <cp:lastPrinted>2020-04-07T03:26:00Z</cp:lastPrinted>
  <dcterms:created xsi:type="dcterms:W3CDTF">2022-07-18T04:17:00Z</dcterms:created>
  <dcterms:modified xsi:type="dcterms:W3CDTF">2022-07-18T04:17:00Z</dcterms:modified>
</cp:coreProperties>
</file>